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2E80" w:rsidRPr="00661FC2" w:rsidRDefault="00A90614">
      <w:pPr>
        <w:pStyle w:val="1"/>
        <w:rPr>
          <w:lang w:val="ru-RU"/>
        </w:rPr>
      </w:pPr>
      <w:bookmarkStart w:id="0" w:name="текст-для-вставки-в-word"/>
      <w:r w:rsidRPr="00661FC2">
        <w:rPr>
          <w:lang w:val="ru-RU"/>
        </w:rPr>
        <w:t xml:space="preserve">Текст для вставки в </w:t>
      </w:r>
      <w:r>
        <w:t>Word</w:t>
      </w:r>
    </w:p>
    <w:p w:rsidR="00332E80" w:rsidRPr="00661FC2" w:rsidRDefault="00A90614">
      <w:pPr>
        <w:pStyle w:val="2"/>
        <w:rPr>
          <w:lang w:val="ru-RU"/>
        </w:rPr>
      </w:pPr>
      <w:bookmarkStart w:id="1" w:name="проект"/>
      <w:r w:rsidRPr="00661FC2">
        <w:rPr>
          <w:lang w:val="ru-RU"/>
        </w:rPr>
        <w:t>Проект</w:t>
      </w:r>
    </w:p>
    <w:p w:rsidR="00332E80" w:rsidRPr="00661FC2" w:rsidRDefault="00A90614">
      <w:pPr>
        <w:pStyle w:val="FirstParagraph"/>
        <w:ind w:firstLine="482"/>
        <w:rPr>
          <w:lang w:val="ru-RU"/>
        </w:rPr>
      </w:pPr>
      <w:r w:rsidRPr="00661FC2">
        <w:rPr>
          <w:b/>
          <w:bCs/>
          <w:lang w:val="ru-RU"/>
        </w:rPr>
        <w:t>Единый государственный экзамен по РУССКОМУ ЯЗЫКУ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Демонстрационный вариа</w:t>
      </w:r>
      <w:bookmarkStart w:id="2" w:name="_GoBack"/>
      <w:bookmarkEnd w:id="2"/>
      <w:r w:rsidRPr="00661FC2">
        <w:rPr>
          <w:lang w:val="ru-RU"/>
        </w:rPr>
        <w:t>нт контрольных измерительных материалов единого государственного экзамена 2026 года по РУССКОМУ ЯЗЫКУ подготовлен федеральным государственным бюджетным научным учреждением «ФЕДЕРАЛЬНЫЙ ИНСТИТУТ ПЕДАГОГИЧЕСКИХ ИЗМЕРЕНИЙ»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2.08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</w:t>
      </w:r>
      <w:r w:rsidRPr="00661FC2">
        <w:rPr>
          <w:b/>
          <w:bCs/>
          <w:lang w:val="ru-RU"/>
        </w:rPr>
        <w:t>рационный вариант ЕГЭ 2026 г. РУССКИЙ ЯЗЫК, 11 класс. 2 / 30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Единый государственный экзамен по РУССКОМУ ЯЗЫКУ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Пояснения к демонстрационному варианту контрольных измерительных материалов единого государственного экзамена 2026 года по РУССКОМУ ЯЗЫКУ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При озна</w:t>
      </w:r>
      <w:r w:rsidRPr="00661FC2">
        <w:rPr>
          <w:lang w:val="ru-RU"/>
        </w:rPr>
        <w:t>комлении с демонстрационным вариантом контрольных измерительных материалов (КИМ) единого государственного экзамена (ЕГЭ) 2026 г. по русскому языку следует иметь в виду, что задания, включённые в него, не отражают всех элементов содержания, которые будут пр</w:t>
      </w:r>
      <w:r w:rsidRPr="00661FC2">
        <w:rPr>
          <w:lang w:val="ru-RU"/>
        </w:rPr>
        <w:t>оверяться с помощью вариантов КИМ в 2026 г. Полный перечень элементов содержания, которые могут контролироваться на едином государственном экзамене 2026 г., приведён в кодификаторе проверяемых требований к результатам освоения основной образовательной прог</w:t>
      </w:r>
      <w:r w:rsidRPr="00661FC2">
        <w:rPr>
          <w:lang w:val="ru-RU"/>
        </w:rPr>
        <w:t>раммы среднего общего образования и элементов содержания для проведения единого государственного экзамена по русскому языку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06"/>
        <w:gridCol w:w="2513"/>
        <w:gridCol w:w="2177"/>
      </w:tblGrid>
      <w:tr w:rsidR="00332E80">
        <w:trPr>
          <w:tblHeader/>
        </w:trPr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lastRenderedPageBreak/>
              <w:t>В демонстрационном варианте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представлены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конкретные примеры</w:t>
            </w:r>
          </w:p>
        </w:tc>
      </w:tr>
      <w:tr w:rsidR="00332E80">
        <w:tc>
          <w:tcPr>
            <w:tcW w:w="0" w:type="auto"/>
          </w:tcPr>
          <w:p w:rsidR="00332E80" w:rsidRDefault="00A90614">
            <w:pPr>
              <w:pStyle w:val="Compact"/>
            </w:pPr>
            <w:r>
              <w:t>заданий, не исчерпывающие</w:t>
            </w:r>
          </w:p>
        </w:tc>
        <w:tc>
          <w:tcPr>
            <w:tcW w:w="0" w:type="auto"/>
          </w:tcPr>
          <w:p w:rsidR="00332E80" w:rsidRDefault="00A90614">
            <w:pPr>
              <w:pStyle w:val="Compact"/>
            </w:pPr>
            <w:r>
              <w:t>всего</w:t>
            </w:r>
          </w:p>
        </w:tc>
        <w:tc>
          <w:tcPr>
            <w:tcW w:w="0" w:type="auto"/>
          </w:tcPr>
          <w:p w:rsidR="00332E80" w:rsidRDefault="00A90614">
            <w:pPr>
              <w:pStyle w:val="Compact"/>
            </w:pPr>
            <w:r>
              <w:t>многообразия возможных</w:t>
            </w:r>
          </w:p>
        </w:tc>
      </w:tr>
      <w:tr w:rsidR="00332E80">
        <w:tc>
          <w:tcPr>
            <w:tcW w:w="0" w:type="auto"/>
          </w:tcPr>
          <w:p w:rsidR="00332E80" w:rsidRDefault="00A90614">
            <w:pPr>
              <w:pStyle w:val="Compact"/>
            </w:pPr>
            <w:r w:rsidRPr="00661FC2">
              <w:rPr>
                <w:lang w:val="ru-RU"/>
              </w:rPr>
              <w:t xml:space="preserve">формулировок заданий на каждой работы$\. </w:t>
            </w:r>
            <w:r>
              <w:t>|$ позиции</w:t>
            </w:r>
          </w:p>
        </w:tc>
        <w:tc>
          <w:tcPr>
            <w:tcW w:w="0" w:type="auto"/>
          </w:tcPr>
          <w:p w:rsidR="00332E80" w:rsidRDefault="00A90614">
            <w:pPr>
              <w:pStyle w:val="Compact"/>
            </w:pPr>
            <w:r>
              <w:t>варианта экзаменационной</w:t>
            </w:r>
          </w:p>
        </w:tc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</w:tr>
    </w:tbl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Назначение демонстрационного варианта заключается в том, чтобы дать возможность любому участнику ЕГЭ и широкой общественности составить представление о структуре будущих вариант</w:t>
      </w:r>
      <w:r w:rsidRPr="00661FC2">
        <w:rPr>
          <w:lang w:val="ru-RU"/>
        </w:rPr>
        <w:t>ов КИМ, количестве заданий, об их форме, уровне сложности. Приведённые критерии оценки выполнения задания с развёрнутым ответом, включённые в этот вариант, дают представление о требованиях к полноте и правильности записи развёрнутого ответа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296"/>
      </w:tblGrid>
      <w:tr w:rsidR="00332E80" w:rsidRPr="00661FC2">
        <w:trPr>
          <w:tblHeader/>
        </w:trPr>
        <w:tc>
          <w:tcPr>
            <w:tcW w:w="0" w:type="auto"/>
          </w:tcPr>
          <w:p w:rsidR="00332E80" w:rsidRPr="00661FC2" w:rsidRDefault="00A90614">
            <w:pPr>
              <w:pStyle w:val="Compact"/>
              <w:rPr>
                <w:lang w:val="ru-RU"/>
              </w:rPr>
            </w:pPr>
            <w:r w:rsidRPr="00661FC2">
              <w:rPr>
                <w:lang w:val="ru-RU"/>
              </w:rPr>
              <w:t>В демонстрацио</w:t>
            </w:r>
            <w:r w:rsidRPr="00661FC2">
              <w:rPr>
                <w:lang w:val="ru-RU"/>
              </w:rPr>
              <w:t>нном варианте представлено по несколько примеров</w:t>
            </w:r>
          </w:p>
        </w:tc>
      </w:tr>
      <w:tr w:rsidR="00332E80" w:rsidRPr="00661FC2">
        <w:tc>
          <w:tcPr>
            <w:tcW w:w="0" w:type="auto"/>
          </w:tcPr>
          <w:p w:rsidR="00332E80" w:rsidRPr="00661FC2" w:rsidRDefault="00A90614">
            <w:pPr>
              <w:pStyle w:val="Compact"/>
              <w:rPr>
                <w:lang w:val="ru-RU"/>
              </w:rPr>
            </w:pPr>
            <w:r w:rsidRPr="00661FC2">
              <w:rPr>
                <w:lang w:val="ru-RU"/>
              </w:rPr>
              <w:t>заданий на некоторых позициях экзаменационной работы$\.$В реальных</w:t>
            </w:r>
          </w:p>
        </w:tc>
      </w:tr>
      <w:tr w:rsidR="00332E80">
        <w:tc>
          <w:tcPr>
            <w:tcW w:w="0" w:type="auto"/>
          </w:tcPr>
          <w:p w:rsidR="00332E80" w:rsidRDefault="00A90614">
            <w:pPr>
              <w:pStyle w:val="Compact"/>
            </w:pPr>
            <w:r w:rsidRPr="00661FC2">
              <w:rPr>
                <w:lang w:val="ru-RU"/>
              </w:rPr>
              <w:t xml:space="preserve">вариантах экзаменационной работы на каждой позиции будет предложено только одно задание$\. </w:t>
            </w:r>
            <w:r>
              <w:t>|$</w:t>
            </w:r>
          </w:p>
        </w:tc>
      </w:tr>
    </w:tbl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Эти сведения позволят выпускникам выработать стратегию подготовки к ЕГЭ в 2026 г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3 / 30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контрольных изме</w:t>
      </w:r>
      <w:r w:rsidRPr="00661FC2">
        <w:rPr>
          <w:b/>
          <w:bCs/>
          <w:lang w:val="ru-RU"/>
        </w:rPr>
        <w:t>рительных материалов единого государственного экзамена 2026 года по РУССКОМУ ЯЗЫКУ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Инструкция по выполнению работы</w:t>
      </w:r>
      <w:r w:rsidRPr="00661FC2">
        <w:rPr>
          <w:lang w:val="ru-RU"/>
        </w:rPr>
        <w:br/>
        <w:t xml:space="preserve">Экзаменационная работа состоит из двух частей, содержащих 27 заданий. Часть 1 содержит 26 заданий, часть 2 содержит 1 задание. На выполнение </w:t>
      </w:r>
      <w:r w:rsidRPr="00661FC2">
        <w:rPr>
          <w:lang w:val="ru-RU"/>
        </w:rPr>
        <w:lastRenderedPageBreak/>
        <w:t>экзаменационной работы по русскому языку отводится 3 часа 30 минут (210 минут)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ами к заданиям 1–26 являются цифра (число), или слово (несколько слов), или последовательность цифр (чисел). Ответ запишите в поле ответа в тексте работы, а затем перенеси</w:t>
      </w:r>
      <w:r w:rsidRPr="00661FC2">
        <w:rPr>
          <w:lang w:val="ru-RU"/>
        </w:rPr>
        <w:t>те по приведённым ниже образцам в бланк ответов № 1.</w:t>
      </w:r>
    </w:p>
    <w:p w:rsidR="00332E80" w:rsidRDefault="00A90614">
      <w:pPr>
        <w:pStyle w:val="a0"/>
      </w:pPr>
      <w:r>
        <w:t>КИМ</w:t>
      </w:r>
      <w:r>
        <w:br/>
        <w:t>Ответ: 1 2 4</w:t>
      </w:r>
      <w:r>
        <w:br/>
        <w:t>Бланк</w:t>
      </w:r>
    </w:p>
    <w:p w:rsidR="00332E80" w:rsidRDefault="00A90614">
      <w:pPr>
        <w:pStyle w:val="a0"/>
      </w:pPr>
      <w:r>
        <w:t>Ответ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76"/>
        <w:gridCol w:w="1648"/>
        <w:gridCol w:w="1662"/>
        <w:gridCol w:w="1598"/>
        <w:gridCol w:w="1712"/>
      </w:tblGrid>
      <w:tr w:rsidR="00332E80">
        <w:trPr>
          <w:tblHeader/>
        </w:trPr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А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Б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В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Г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Д</w:t>
            </w:r>
          </w:p>
        </w:tc>
      </w:tr>
      <w:tr w:rsidR="00332E80">
        <w:tc>
          <w:tcPr>
            <w:tcW w:w="0" w:type="auto"/>
          </w:tcPr>
          <w:p w:rsidR="00332E80" w:rsidRDefault="00A90614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32E80" w:rsidRDefault="00A90614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32E80" w:rsidRDefault="00A90614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332E80" w:rsidRDefault="00A9061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32E80" w:rsidRDefault="00A90614">
            <w:pPr>
              <w:pStyle w:val="Compact"/>
            </w:pPr>
            <w:r>
              <w:t>3</w:t>
            </w:r>
          </w:p>
        </w:tc>
      </w:tr>
    </w:tbl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СКАЗАТЬПРОИЗНЁС</w:t>
      </w:r>
      <w:r w:rsidRPr="00661FC2">
        <w:rPr>
          <w:lang w:val="ru-RU"/>
        </w:rPr>
        <w:br/>
        <w:t>Задание 27 части 2 представляет собой сочинение по прочитанному тексту. Это задание выполняется на бланке ответов № 2.</w:t>
      </w:r>
      <w:r w:rsidRPr="00661FC2">
        <w:rPr>
          <w:lang w:val="ru-RU"/>
        </w:rPr>
        <w:br/>
      </w:r>
      <w:r w:rsidRPr="00661FC2">
        <w:rPr>
          <w:lang w:val="ru-RU"/>
        </w:rPr>
        <w:t>Все бланки ЕГЭ заполняются яркими чёрными чернилами. Допускается использование гелевой или капиллярной ручки. При выполнении заданий можно пользоваться черновиком. Записи в черновике, а также в тексте контрольных измерительных материалов не учитываются при</w:t>
      </w:r>
      <w:r w:rsidRPr="00661FC2">
        <w:rPr>
          <w:lang w:val="ru-RU"/>
        </w:rPr>
        <w:t xml:space="preserve"> оценивании работы. Баллы, полученные Вами за выполненные задания, суммируются. Постарайтесь выполнить как можно больше заданий и набрать наибольшее количество баллов. После завершения работы проверьте, чтобы ответ на каждое задание в бланках ответов № 1 и</w:t>
      </w:r>
      <w:r w:rsidRPr="00661FC2">
        <w:rPr>
          <w:lang w:val="ru-RU"/>
        </w:rPr>
        <w:t xml:space="preserve"> № 2 был записан под правильным номером. Желаем успеха!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</w:t>
      </w:r>
    </w:p>
    <w:p w:rsidR="00332E80" w:rsidRDefault="00A90614">
      <w:pPr>
        <w:pStyle w:val="a0"/>
        <w:ind w:firstLine="482"/>
      </w:pPr>
      <w:r w:rsidRPr="00661FC2">
        <w:rPr>
          <w:b/>
          <w:bCs/>
          <w:lang w:val="ru-RU"/>
        </w:rPr>
        <w:t xml:space="preserve">Демонстрационный вариант ЕГЭ 2026 г. РУССКИЙ ЯЗЫК, 11 класс. </w:t>
      </w:r>
      <w:r>
        <w:rPr>
          <w:b/>
          <w:bCs/>
        </w:rPr>
        <w:t>4 / 30</w:t>
      </w:r>
    </w:p>
    <w:p w:rsidR="00332E80" w:rsidRDefault="00A90614">
      <w:pPr>
        <w:pStyle w:val="a0"/>
        <w:ind w:firstLine="482"/>
      </w:pPr>
      <w:r>
        <w:rPr>
          <w:b/>
          <w:bCs/>
        </w:rPr>
        <w:t>Часть 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296"/>
      </w:tblGrid>
      <w:tr w:rsidR="00332E80" w:rsidRPr="00661FC2">
        <w:trPr>
          <w:tblHeader/>
        </w:trPr>
        <w:tc>
          <w:tcPr>
            <w:tcW w:w="0" w:type="auto"/>
          </w:tcPr>
          <w:p w:rsidR="00332E80" w:rsidRPr="00661FC2" w:rsidRDefault="00A90614">
            <w:pPr>
              <w:pStyle w:val="Compact"/>
              <w:rPr>
                <w:lang w:val="ru-RU"/>
              </w:rPr>
            </w:pPr>
            <w:r w:rsidRPr="00661FC2">
              <w:rPr>
                <w:lang w:val="ru-RU"/>
              </w:rPr>
              <w:lastRenderedPageBreak/>
              <w:t xml:space="preserve">Ответами к заданиям 1–26 являются цифра </w:t>
            </w:r>
            <m:oMath>
              <m:r>
                <w:rPr>
                  <w:lang w:val="ru-RU"/>
                </w:rPr>
                <m:t>число</m:t>
              </m:r>
            </m:oMath>
            <w:r w:rsidRPr="00661FC2">
              <w:rPr>
                <w:lang w:val="ru-RU"/>
              </w:rPr>
              <w:t xml:space="preserve">, или слово </w:t>
            </w:r>
            <m:oMath>
              <m:r>
                <w:rPr>
                  <w:lang w:val="ru-RU"/>
                </w:rPr>
                <m:t>несколькослов</m:t>
              </m:r>
            </m:oMath>
            <w:r w:rsidRPr="00661FC2">
              <w:rPr>
                <w:lang w:val="ru-RU"/>
              </w:rPr>
              <w:t xml:space="preserve">, или последовательность цифр </w:t>
            </w:r>
            <m:oMath>
              <m:r>
                <w:rPr>
                  <w:lang w:val="ru-RU"/>
                </w:rPr>
                <m:t>чисел</m:t>
              </m:r>
            </m:oMath>
            <w:r w:rsidRPr="00661FC2">
              <w:rPr>
                <w:lang w:val="ru-RU"/>
              </w:rPr>
              <w:t>$\.$ Ответ запишите в поле ответа в тексте работы, а затем перенесите в БЛАНК ОТВЕТОВ № 1 справа от номера задания, начиная с первой клеточки, без пробелов,</w:t>
            </w:r>
          </w:p>
        </w:tc>
      </w:tr>
      <w:tr w:rsidR="00332E80">
        <w:tc>
          <w:tcPr>
            <w:tcW w:w="0" w:type="auto"/>
          </w:tcPr>
          <w:p w:rsidR="00332E80" w:rsidRDefault="00A90614">
            <w:pPr>
              <w:pStyle w:val="Compact"/>
            </w:pPr>
            <w:r w:rsidRPr="00661FC2">
              <w:rPr>
                <w:lang w:val="ru-RU"/>
              </w:rPr>
              <w:t xml:space="preserve">запятых и других дополнительных символов$\.$ </w:t>
            </w:r>
            <w:r>
              <w:t>Каждую букву или цифру</w:t>
            </w:r>
          </w:p>
        </w:tc>
      </w:tr>
      <w:tr w:rsidR="00332E80">
        <w:tc>
          <w:tcPr>
            <w:tcW w:w="0" w:type="auto"/>
          </w:tcPr>
          <w:p w:rsidR="00332E80" w:rsidRDefault="00A90614">
            <w:pPr>
              <w:pStyle w:val="Compact"/>
            </w:pPr>
            <w:r w:rsidRPr="00661FC2">
              <w:rPr>
                <w:lang w:val="ru-RU"/>
              </w:rPr>
              <w:t xml:space="preserve">пишите в отдельной клеточке в соответствии с приведёнными в бланке образцами$\.$ </w:t>
            </w:r>
            <w:r>
              <w:t>Прочитайте текст и выполните задания 1–$3\. |$</w:t>
            </w:r>
          </w:p>
        </w:tc>
      </w:tr>
    </w:tbl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В Россию пришёл Пушкинский праздник… Время неумолимо,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но Александр Сергеевич, как и сама Россия, был, е</w:t>
      </w:r>
      <w:r w:rsidRPr="00661FC2">
        <w:rPr>
          <w:lang w:val="ru-RU"/>
        </w:rPr>
        <w:t>сть и будет нашей духовной сущностью на все времена. Думаю, что для поэта, живущего вне времени, не было привычного нам понятия прошлого и будущего: прошлое жило в нём, в настоящем жил он сам, будущее прозревал его гений. Пушкин для нас есть сама Россия, с</w:t>
      </w:r>
      <w:r w:rsidRPr="00661FC2">
        <w:rPr>
          <w:lang w:val="ru-RU"/>
        </w:rPr>
        <w:t>ама русская душа – загадочная и непонятная. Он искал национальный характер, прозревая будущее. В его стихотворении «Странник» удивительным и непостижимым образом угадывается характер Льва Николаевича Толстого, появление которого Пушкин предчувствовал. Случ</w:t>
      </w:r>
      <w:r w:rsidRPr="00661FC2">
        <w:rPr>
          <w:lang w:val="ru-RU"/>
        </w:rPr>
        <w:t>айность? Совпадение? Нет! Это гениальное прозрение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Пушкин – явление национальное мирового масштаба. Языки, судьбы и характеры народов подобны рекам, опоясывающим планету. Пушкин мог войти в любую из этих рек, не рассыпавшись по дну мелкой галькой, а раств</w:t>
      </w:r>
      <w:r w:rsidRPr="00661FC2">
        <w:rPr>
          <w:lang w:val="ru-RU"/>
        </w:rPr>
        <w:t>орившись в реке, &lt;…&gt; становился вселенским потоком. Он никогда не был за границей. Но в нём текла испанская кровь, когда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н жил страстью Дон Жуана и мудростью Лепорелло. Вместе с Моцартом он слушал слепого скрипача в трактире в Вене. Страдал на пиру во вре</w:t>
      </w:r>
      <w:r w:rsidRPr="00661FC2">
        <w:rPr>
          <w:lang w:val="ru-RU"/>
        </w:rPr>
        <w:t xml:space="preserve">мя чумы, охватившей Европу. Народ у поэта безмолвствует. Он безмолвствует, потому что отдал своё слово, свой язык и характер своему гению. Хранить Пушкина – значит сохранять русский народ. Пушкин – </w:t>
      </w:r>
      <w:r w:rsidRPr="00661FC2">
        <w:rPr>
          <w:lang w:val="ru-RU"/>
        </w:rPr>
        <w:lastRenderedPageBreak/>
        <w:t>сердце России. И пока бьётся это сердце, Россия жива и неп</w:t>
      </w:r>
      <w:r w:rsidRPr="00661FC2">
        <w:rPr>
          <w:lang w:val="ru-RU"/>
        </w:rPr>
        <w:t>обедима! (По К.В. Скворцову)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Самостоятельно подберите определительное местоимение, которое должно стоять на месте пропуска в третьем (3) абзаце текста. Запишите это местоимение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</w:t>
      </w:r>
      <w:r w:rsidRPr="00661FC2">
        <w:rPr>
          <w:b/>
          <w:bCs/>
          <w:lang w:val="ru-RU"/>
        </w:rPr>
        <w:t>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2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5 / 30</w:t>
      </w:r>
    </w:p>
    <w:p w:rsidR="00332E80" w:rsidRDefault="00A90614">
      <w:pPr>
        <w:pStyle w:val="a0"/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</w:r>
      <w:r w:rsidRPr="00661FC2">
        <w:rPr>
          <w:lang w:val="ru-RU"/>
        </w:rPr>
        <w:t xml:space="preserve">В тексте выделено пять слов. Укажите варианты ответов, в которых лексическое значение выделенного слова соответствует его значению в данном тексте. </w:t>
      </w:r>
      <w:r>
        <w:t>Запишите номера ответов.</w:t>
      </w:r>
    </w:p>
    <w:p w:rsidR="00332E80" w:rsidRDefault="00A90614">
      <w:pPr>
        <w:numPr>
          <w:ilvl w:val="0"/>
          <w:numId w:val="13"/>
        </w:numPr>
      </w:pPr>
      <w:r w:rsidRPr="00661FC2">
        <w:rPr>
          <w:lang w:val="ru-RU"/>
        </w:rPr>
        <w:t>ПРИЙТИ. Достичь чего-либо путём каких-либо усилий, действий.</w:t>
      </w:r>
      <w:r w:rsidRPr="00661FC2">
        <w:rPr>
          <w:lang w:val="ru-RU"/>
        </w:rPr>
        <w:br/>
      </w:r>
      <w:r>
        <w:t>Прийти к соглашению.</w:t>
      </w:r>
    </w:p>
    <w:p w:rsidR="00332E80" w:rsidRDefault="00A90614">
      <w:pPr>
        <w:numPr>
          <w:ilvl w:val="0"/>
          <w:numId w:val="13"/>
        </w:numPr>
      </w:pPr>
      <w:r w:rsidRPr="00661FC2">
        <w:rPr>
          <w:lang w:val="ru-RU"/>
        </w:rPr>
        <w:t>Д</w:t>
      </w:r>
      <w:r w:rsidRPr="00661FC2">
        <w:rPr>
          <w:lang w:val="ru-RU"/>
        </w:rPr>
        <w:t xml:space="preserve">УХОВНЫЙ. Такой, который относится к религии, церкви, связанный с ними. </w:t>
      </w:r>
      <w:r>
        <w:t>Духовная музыка. Светская и духовная литература.</w:t>
      </w:r>
    </w:p>
    <w:p w:rsidR="00332E80" w:rsidRDefault="00A90614">
      <w:pPr>
        <w:numPr>
          <w:ilvl w:val="0"/>
          <w:numId w:val="13"/>
        </w:numPr>
      </w:pPr>
      <w:r w:rsidRPr="00661FC2">
        <w:rPr>
          <w:lang w:val="ru-RU"/>
        </w:rPr>
        <w:t xml:space="preserve">ХАРАКТЕР. Твёрдая, сильная воля, упорство в достижении чего-либо. У меня есть характер. Без характера кто-либо (о безвольном человеке). </w:t>
      </w:r>
      <w:r>
        <w:t>У него настоящий характер.</w:t>
      </w:r>
    </w:p>
    <w:p w:rsidR="00332E80" w:rsidRPr="00661FC2" w:rsidRDefault="00A90614">
      <w:pPr>
        <w:numPr>
          <w:ilvl w:val="0"/>
          <w:numId w:val="13"/>
        </w:numPr>
        <w:rPr>
          <w:lang w:val="ru-RU"/>
        </w:rPr>
      </w:pPr>
      <w:r w:rsidRPr="00661FC2">
        <w:rPr>
          <w:lang w:val="ru-RU"/>
        </w:rPr>
        <w:t>ПРОЗРЕНИЕ. Внезапное просветление мысли. Наступило прозрение.</w:t>
      </w:r>
    </w:p>
    <w:p w:rsidR="00332E80" w:rsidRPr="00661FC2" w:rsidRDefault="00A90614">
      <w:pPr>
        <w:numPr>
          <w:ilvl w:val="0"/>
          <w:numId w:val="13"/>
        </w:numPr>
        <w:rPr>
          <w:lang w:val="ru-RU"/>
        </w:rPr>
      </w:pPr>
      <w:r w:rsidRPr="00661FC2">
        <w:rPr>
          <w:lang w:val="ru-RU"/>
        </w:rPr>
        <w:t>КРОВЬ. Происхождение. Она казачка по крови. Кто-либо дворянской крови. Кровь (какая, чья) течёт в ком-либо (о национальной принадлежности).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t>Ответ: ____________________</w:t>
      </w:r>
      <w:r w:rsidRPr="00661FC2">
        <w:rPr>
          <w:lang w:val="ru-RU"/>
        </w:rPr>
        <w:t>________.</w:t>
      </w:r>
    </w:p>
    <w:p w:rsidR="00332E80" w:rsidRDefault="00A90614">
      <w:pPr>
        <w:pStyle w:val="a0"/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  <w:t xml:space="preserve">Укажите варианты ответов, в которых даны верные характеристики текста. </w:t>
      </w:r>
      <w:r>
        <w:t>Запишите номера ответов.</w:t>
      </w:r>
    </w:p>
    <w:p w:rsidR="00332E80" w:rsidRPr="00661FC2" w:rsidRDefault="00A90614">
      <w:pPr>
        <w:numPr>
          <w:ilvl w:val="0"/>
          <w:numId w:val="14"/>
        </w:numPr>
        <w:rPr>
          <w:lang w:val="ru-RU"/>
        </w:rPr>
      </w:pPr>
      <w:r w:rsidRPr="00661FC2">
        <w:rPr>
          <w:lang w:val="ru-RU"/>
        </w:rPr>
        <w:lastRenderedPageBreak/>
        <w:t>Текст написан в научном стиле; цель автора – показать новизну, особенности творческой манеры А.С. Пушкина.</w:t>
      </w:r>
    </w:p>
    <w:p w:rsidR="00332E80" w:rsidRPr="00661FC2" w:rsidRDefault="00A90614">
      <w:pPr>
        <w:numPr>
          <w:ilvl w:val="0"/>
          <w:numId w:val="14"/>
        </w:numPr>
        <w:rPr>
          <w:lang w:val="ru-RU"/>
        </w:rPr>
      </w:pPr>
      <w:r w:rsidRPr="00661FC2">
        <w:rPr>
          <w:lang w:val="ru-RU"/>
        </w:rPr>
        <w:t>Жанр текста – научный доклад</w:t>
      </w:r>
      <w:r w:rsidRPr="00661FC2">
        <w:rPr>
          <w:lang w:val="ru-RU"/>
        </w:rPr>
        <w:t>, в котором для анализа проблемы использованы тщательно отобранные, красочные примеры (факты биографии, названия произведений, имена героев произведений).</w:t>
      </w:r>
    </w:p>
    <w:p w:rsidR="00332E80" w:rsidRPr="00661FC2" w:rsidRDefault="00A90614">
      <w:pPr>
        <w:numPr>
          <w:ilvl w:val="0"/>
          <w:numId w:val="14"/>
        </w:numPr>
        <w:rPr>
          <w:lang w:val="ru-RU"/>
        </w:rPr>
      </w:pPr>
      <w:r w:rsidRPr="00661FC2">
        <w:rPr>
          <w:lang w:val="ru-RU"/>
        </w:rPr>
        <w:t>В тексте используется абстрактная лексика (сущность, время).</w:t>
      </w:r>
    </w:p>
    <w:p w:rsidR="00332E80" w:rsidRPr="00661FC2" w:rsidRDefault="00A90614">
      <w:pPr>
        <w:numPr>
          <w:ilvl w:val="0"/>
          <w:numId w:val="14"/>
        </w:numPr>
        <w:rPr>
          <w:lang w:val="ru-RU"/>
        </w:rPr>
      </w:pPr>
      <w:r w:rsidRPr="00661FC2">
        <w:rPr>
          <w:lang w:val="ru-RU"/>
        </w:rPr>
        <w:t>Выразительность текста обеспечивается си</w:t>
      </w:r>
      <w:r w:rsidRPr="00661FC2">
        <w:rPr>
          <w:lang w:val="ru-RU"/>
        </w:rPr>
        <w:t>нтаксическими средствами, среди которых – ряды однородных членов предложения, обособленные определения и обстоятельства.</w:t>
      </w:r>
    </w:p>
    <w:p w:rsidR="00332E80" w:rsidRPr="00661FC2" w:rsidRDefault="00A90614">
      <w:pPr>
        <w:numPr>
          <w:ilvl w:val="0"/>
          <w:numId w:val="14"/>
        </w:numPr>
        <w:rPr>
          <w:lang w:val="ru-RU"/>
        </w:rPr>
      </w:pPr>
      <w:r w:rsidRPr="00661FC2">
        <w:rPr>
          <w:lang w:val="ru-RU"/>
        </w:rPr>
        <w:t>Сравнение и развёрнутая метафора в третьем (3) абзаце текста показывают масштабность и значимость А.С. Пушкина для России и всего мира.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4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5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6 / 30</w:t>
      </w:r>
    </w:p>
    <w:p w:rsidR="00332E80" w:rsidRDefault="00A90614">
      <w:pPr>
        <w:pStyle w:val="a0"/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  <w:t>Укажите варианты ответов, в которых верно выделена буква, обознача</w:t>
      </w:r>
      <w:r w:rsidRPr="00661FC2">
        <w:rPr>
          <w:lang w:val="ru-RU"/>
        </w:rPr>
        <w:t xml:space="preserve">ющая ударный гласный звук. </w:t>
      </w:r>
      <w:r>
        <w:t>Запишите номера ответов.</w:t>
      </w:r>
    </w:p>
    <w:p w:rsidR="00332E80" w:rsidRDefault="00A90614">
      <w:pPr>
        <w:numPr>
          <w:ilvl w:val="0"/>
          <w:numId w:val="15"/>
        </w:numPr>
      </w:pPr>
      <w:r>
        <w:t>ногте́й</w:t>
      </w:r>
    </w:p>
    <w:p w:rsidR="00332E80" w:rsidRDefault="00A90614">
      <w:pPr>
        <w:numPr>
          <w:ilvl w:val="0"/>
          <w:numId w:val="15"/>
        </w:numPr>
      </w:pPr>
      <w:r>
        <w:t>креме́нь</w:t>
      </w:r>
    </w:p>
    <w:p w:rsidR="00332E80" w:rsidRDefault="00A90614">
      <w:pPr>
        <w:numPr>
          <w:ilvl w:val="0"/>
          <w:numId w:val="15"/>
        </w:numPr>
      </w:pPr>
      <w:r>
        <w:t>но́востей</w:t>
      </w:r>
    </w:p>
    <w:p w:rsidR="00332E80" w:rsidRDefault="00A90614">
      <w:pPr>
        <w:numPr>
          <w:ilvl w:val="0"/>
          <w:numId w:val="15"/>
        </w:numPr>
      </w:pPr>
      <w:r>
        <w:t>туфля́</w:t>
      </w:r>
    </w:p>
    <w:p w:rsidR="00332E80" w:rsidRDefault="00A90614">
      <w:pPr>
        <w:numPr>
          <w:ilvl w:val="0"/>
          <w:numId w:val="15"/>
        </w:numPr>
      </w:pPr>
      <w:r>
        <w:t>приручё́нный</w:t>
      </w:r>
    </w:p>
    <w:p w:rsidR="00332E80" w:rsidRDefault="00A90614">
      <w:pPr>
        <w:pStyle w:val="FirstParagraph"/>
      </w:pPr>
      <w:r>
        <w:t>От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</w:r>
      <w:r w:rsidRPr="00661FC2">
        <w:rPr>
          <w:lang w:val="ru-RU"/>
        </w:rPr>
        <w:t xml:space="preserve">В одном из приведённых ниже предложений НЕВЕРНО употреблено выделенное слово. Исправьте лексическую ошибку, подобрав к </w:t>
      </w:r>
      <w:r w:rsidRPr="00661FC2">
        <w:rPr>
          <w:lang w:val="ru-RU"/>
        </w:rPr>
        <w:lastRenderedPageBreak/>
        <w:t>выделенному слову пароним. Запишите подобранное слово, соблюдая нормы современного русского литературного языка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 xml:space="preserve">Следствие заняло меньше </w:t>
      </w:r>
      <w:r w:rsidRPr="00661FC2">
        <w:rPr>
          <w:lang w:val="ru-RU"/>
        </w:rPr>
        <w:t>месяца, судебное заседание прошло через два дня после утверждения ОБВИНИТЕЛЬНОГО заключения и заняло всего один день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Большой залив на юге был не так хорошо защищён, однако при небольшом волнении мог ПРЕДОСТАВИТЬ убежище кораблям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блака густой пыли, прони</w:t>
      </w:r>
      <w:r w:rsidRPr="00661FC2">
        <w:rPr>
          <w:lang w:val="ru-RU"/>
        </w:rPr>
        <w:t>занные косыми лучами вечернего солнца, врывались в распахнутые ворота ЦАРСКОГО двора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 xml:space="preserve">Как бы то ни было, в </w:t>
      </w:r>
      <w:r>
        <w:t>XIX</w:t>
      </w:r>
      <w:r w:rsidRPr="00661FC2">
        <w:rPr>
          <w:lang w:val="ru-RU"/>
        </w:rPr>
        <w:t xml:space="preserve"> веке, когда наука стала более специализированной, она отошла от концепции ЦЕЛОСТНОГО взгляда на мир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Любая технология, в том числе и технология р</w:t>
      </w:r>
      <w:r w:rsidRPr="00661FC2">
        <w:rPr>
          <w:lang w:val="ru-RU"/>
        </w:rPr>
        <w:t>ешения задач, – это инструмент для ГАРАНТИРОВАННОГО получения результата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6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7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7 / 30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редактируйте предложение: исправьте лексическую ошибку, исключив лишнее слово. Выпишите это слово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Посев семян хвойных пород необходимо проводить в очень оптимальные сроки, когда почва влажная и температура её верхних слоёв достигает 6–8 °С для кедра и 8</w:t>
      </w:r>
      <w:r w:rsidRPr="00661FC2">
        <w:rPr>
          <w:lang w:val="ru-RU"/>
        </w:rPr>
        <w:t>–10 °С для ели и пихты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ИЛИ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lastRenderedPageBreak/>
        <w:t>Отредактируйте предложение: исправьте лексическую ошибку, заменив употреблённое неверно слово. Запишите подобранное слово, соблюдая нормы современного русского литературного языка и сохраняя смысл высказывания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Для каждого челов</w:t>
      </w:r>
      <w:r w:rsidRPr="00661FC2">
        <w:rPr>
          <w:lang w:val="ru-RU"/>
        </w:rPr>
        <w:t>ека в самых трудных обстоятельствах главное – сохранить твёрдость духа, то есть совершить победу над самим собой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В одном из выделенных ниже слов допущена грамматическая ошибка. Исправьте ошибку и запишите слово правиль</w:t>
      </w:r>
      <w:r w:rsidRPr="00661FC2">
        <w:rPr>
          <w:lang w:val="ru-RU"/>
        </w:rPr>
        <w:t>но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золочёные КУПОЛА</w:t>
      </w:r>
      <w:r w:rsidRPr="00661FC2">
        <w:rPr>
          <w:lang w:val="ru-RU"/>
        </w:rPr>
        <w:br/>
        <w:t>ПОЕЗЖАЙ вперёд</w:t>
      </w:r>
      <w:r w:rsidRPr="00661FC2">
        <w:rPr>
          <w:lang w:val="ru-RU"/>
        </w:rPr>
        <w:br/>
        <w:t>ЗАПЕЧАТЛИТЬ на картине</w:t>
      </w:r>
      <w:r w:rsidRPr="00661FC2">
        <w:rPr>
          <w:lang w:val="ru-RU"/>
        </w:rPr>
        <w:br/>
        <w:t>более СТРОГО</w:t>
      </w:r>
      <w:r w:rsidRPr="00661FC2">
        <w:rPr>
          <w:lang w:val="ru-RU"/>
        </w:rPr>
        <w:br/>
        <w:t>пара ПОЛОТЕНЕЦ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8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 xml:space="preserve">Демонстрационный вариант ЕГЭ 2026 г. РУССКИЙ ЯЗЫК, 11 класс. 8 / </w:t>
      </w:r>
      <w:r w:rsidRPr="00661FC2">
        <w:rPr>
          <w:b/>
          <w:bCs/>
          <w:lang w:val="ru-RU"/>
        </w:rPr>
        <w:t>30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Установите соответствие между грамматическими ошибками и предложениями, в которых они допущены: к каждой позиции первого столбца подберите соответствующую позицию из второго столбца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ГРАММАТИЧЕСКИЕ ПРЕДЛОЖЕНИЯ</w:t>
      </w:r>
      <w:r w:rsidRPr="00661FC2">
        <w:rPr>
          <w:lang w:val="ru-RU"/>
        </w:rPr>
        <w:br/>
        <w:t>ОШИБКИ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А) неправильное употребление падежно</w:t>
      </w:r>
      <w:r w:rsidRPr="00661FC2">
        <w:rPr>
          <w:lang w:val="ru-RU"/>
        </w:rPr>
        <w:t>й (предложно-падежной) формы управляемого слова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Б) неправильное построение предложения с косвенной речью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lastRenderedPageBreak/>
        <w:t>В) нарушение в построении предложения с несогласованным приложением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Г) неправильное построение предложения с деепричастным оборотом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Д) ошибка в построении предложения с однородными членами</w:t>
      </w:r>
    </w:p>
    <w:p w:rsidR="00332E80" w:rsidRPr="00661FC2" w:rsidRDefault="00A90614">
      <w:pPr>
        <w:numPr>
          <w:ilvl w:val="0"/>
          <w:numId w:val="16"/>
        </w:numPr>
        <w:rPr>
          <w:lang w:val="ru-RU"/>
        </w:rPr>
      </w:pPr>
      <w:r w:rsidRPr="00661FC2">
        <w:rPr>
          <w:lang w:val="ru-RU"/>
        </w:rPr>
        <w:t>Сразу по приезде в губернский город Чичиков попытался установить деловые связи с местными чиновниками.</w:t>
      </w:r>
    </w:p>
    <w:p w:rsidR="00332E80" w:rsidRPr="00661FC2" w:rsidRDefault="00A90614">
      <w:pPr>
        <w:numPr>
          <w:ilvl w:val="0"/>
          <w:numId w:val="16"/>
        </w:numPr>
        <w:rPr>
          <w:lang w:val="ru-RU"/>
        </w:rPr>
      </w:pPr>
      <w:r w:rsidRPr="00661FC2">
        <w:rPr>
          <w:lang w:val="ru-RU"/>
        </w:rPr>
        <w:t>Возвращаясь в родные места, мне вспомнились детские впечатления от впервые увиденной грозы.</w:t>
      </w:r>
    </w:p>
    <w:p w:rsidR="00332E80" w:rsidRPr="00661FC2" w:rsidRDefault="00A90614">
      <w:pPr>
        <w:numPr>
          <w:ilvl w:val="0"/>
          <w:numId w:val="16"/>
        </w:numPr>
        <w:rPr>
          <w:lang w:val="ru-RU"/>
        </w:rPr>
      </w:pPr>
      <w:r w:rsidRPr="00661FC2">
        <w:rPr>
          <w:lang w:val="ru-RU"/>
        </w:rPr>
        <w:t>Чере</w:t>
      </w:r>
      <w:r w:rsidRPr="00661FC2">
        <w:rPr>
          <w:lang w:val="ru-RU"/>
        </w:rPr>
        <w:t>з неделю после венчания А.С. Пушкин сообщает другу П.А. Плетнёву, что «я женат и счастлив».</w:t>
      </w:r>
    </w:p>
    <w:p w:rsidR="00332E80" w:rsidRPr="00661FC2" w:rsidRDefault="00A90614">
      <w:pPr>
        <w:numPr>
          <w:ilvl w:val="0"/>
          <w:numId w:val="16"/>
        </w:numPr>
        <w:rPr>
          <w:lang w:val="ru-RU"/>
        </w:rPr>
      </w:pPr>
      <w:r w:rsidRPr="00661FC2">
        <w:rPr>
          <w:lang w:val="ru-RU"/>
        </w:rPr>
        <w:t>Заведующий библиотеки, получив назначение на должность, сразу приступил к исполнению своих обязанностей.</w:t>
      </w:r>
    </w:p>
    <w:p w:rsidR="00332E80" w:rsidRPr="00661FC2" w:rsidRDefault="00A90614">
      <w:pPr>
        <w:numPr>
          <w:ilvl w:val="0"/>
          <w:numId w:val="16"/>
        </w:numPr>
        <w:rPr>
          <w:lang w:val="ru-RU"/>
        </w:rPr>
      </w:pPr>
      <w:r w:rsidRPr="00661FC2">
        <w:rPr>
          <w:lang w:val="ru-RU"/>
        </w:rPr>
        <w:t>Слова, по мнению Платона, лишены исторического развития и я</w:t>
      </w:r>
      <w:r w:rsidRPr="00661FC2">
        <w:rPr>
          <w:lang w:val="ru-RU"/>
        </w:rPr>
        <w:t>вляются результатом постановления «законодателей», которые раз и навсегда определили как звучание, так и значение слов в языке.</w:t>
      </w:r>
    </w:p>
    <w:p w:rsidR="00332E80" w:rsidRPr="00661FC2" w:rsidRDefault="00A90614">
      <w:pPr>
        <w:numPr>
          <w:ilvl w:val="0"/>
          <w:numId w:val="16"/>
        </w:numPr>
        <w:rPr>
          <w:lang w:val="ru-RU"/>
        </w:rPr>
      </w:pPr>
      <w:r w:rsidRPr="00661FC2">
        <w:rPr>
          <w:lang w:val="ru-RU"/>
        </w:rPr>
        <w:t>Сверхпроводники – это материалы, не имеющие электрического сопротивления при сильном охлаждении, поэтому плотность электрическог</w:t>
      </w:r>
      <w:r w:rsidRPr="00661FC2">
        <w:rPr>
          <w:lang w:val="ru-RU"/>
        </w:rPr>
        <w:t>о тока может достигать гигантских значений.</w:t>
      </w:r>
    </w:p>
    <w:p w:rsidR="00332E80" w:rsidRPr="00661FC2" w:rsidRDefault="00A90614">
      <w:pPr>
        <w:numPr>
          <w:ilvl w:val="0"/>
          <w:numId w:val="16"/>
        </w:numPr>
        <w:rPr>
          <w:lang w:val="ru-RU"/>
        </w:rPr>
      </w:pPr>
      <w:r w:rsidRPr="00661FC2">
        <w:rPr>
          <w:lang w:val="ru-RU"/>
        </w:rPr>
        <w:t>Если провести опрос молодёжи, то можно убедиться в том, что сегодня молодые люди воспринимают и думают о жизни иначе, чем предыдущие поколения.</w:t>
      </w:r>
    </w:p>
    <w:p w:rsidR="00332E80" w:rsidRPr="00661FC2" w:rsidRDefault="00A90614">
      <w:pPr>
        <w:numPr>
          <w:ilvl w:val="0"/>
          <w:numId w:val="16"/>
        </w:numPr>
        <w:rPr>
          <w:lang w:val="ru-RU"/>
        </w:rPr>
      </w:pPr>
      <w:r w:rsidRPr="00661FC2">
        <w:rPr>
          <w:lang w:val="ru-RU"/>
        </w:rPr>
        <w:t xml:space="preserve">В пьесе А.П. Чехова «Вишнёвом саде» мысли о будущем России наиболее </w:t>
      </w:r>
      <w:r w:rsidRPr="00661FC2">
        <w:rPr>
          <w:lang w:val="ru-RU"/>
        </w:rPr>
        <w:t>полно выражены в монологах Пети Трофимова, молодого интеллигента, жизнь которого полна труда и лишений.</w:t>
      </w:r>
    </w:p>
    <w:p w:rsidR="00332E80" w:rsidRPr="00661FC2" w:rsidRDefault="00A90614">
      <w:pPr>
        <w:numPr>
          <w:ilvl w:val="0"/>
          <w:numId w:val="16"/>
        </w:numPr>
        <w:rPr>
          <w:lang w:val="ru-RU"/>
        </w:rPr>
      </w:pPr>
      <w:r w:rsidRPr="00661FC2">
        <w:rPr>
          <w:lang w:val="ru-RU"/>
        </w:rPr>
        <w:t>Благодаря комментариям Ю.М. Лотмана к «Евгению Онегину» каждый читатель лучше понимает эпоху А.С. Пушкина.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t>Запишите в таблицу выбранные цифры под соотве</w:t>
      </w:r>
      <w:r w:rsidRPr="00661FC2">
        <w:rPr>
          <w:lang w:val="ru-RU"/>
        </w:rPr>
        <w:t>тствующими буквами.</w:t>
      </w:r>
    </w:p>
    <w:p w:rsidR="00332E80" w:rsidRDefault="00A90614">
      <w:pPr>
        <w:pStyle w:val="a0"/>
      </w:pPr>
      <w:r>
        <w:t>Ответ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79"/>
        <w:gridCol w:w="1652"/>
        <w:gridCol w:w="1666"/>
        <w:gridCol w:w="1583"/>
        <w:gridCol w:w="1716"/>
      </w:tblGrid>
      <w:tr w:rsidR="00332E80">
        <w:trPr>
          <w:tblHeader/>
        </w:trPr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А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Б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В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Г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Д</w:t>
            </w:r>
          </w:p>
        </w:tc>
      </w:tr>
      <w:tr w:rsidR="00332E80"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</w:tr>
    </w:tbl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lastRenderedPageBreak/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9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0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9 / 30</w:t>
      </w:r>
    </w:p>
    <w:p w:rsidR="00332E80" w:rsidRDefault="00A90614">
      <w:pPr>
        <w:pStyle w:val="a0"/>
      </w:pPr>
      <w:r w:rsidRPr="00661FC2">
        <w:rPr>
          <w:lang w:val="ru-RU"/>
        </w:rPr>
        <w:t xml:space="preserve">Укажите варианты ответов, в которых во всех словах одного ряда пропущена одна и та же буква. </w:t>
      </w:r>
      <w:r>
        <w:t>Запишите номера ответов.</w:t>
      </w:r>
    </w:p>
    <w:p w:rsidR="00332E80" w:rsidRDefault="00A90614">
      <w:pPr>
        <w:numPr>
          <w:ilvl w:val="0"/>
          <w:numId w:val="17"/>
        </w:numPr>
      </w:pPr>
      <w:r>
        <w:t>раскáчаться, промóкающий, предлáжение</w:t>
      </w:r>
    </w:p>
    <w:p w:rsidR="00332E80" w:rsidRPr="00661FC2" w:rsidRDefault="00A90614">
      <w:pPr>
        <w:numPr>
          <w:ilvl w:val="0"/>
          <w:numId w:val="17"/>
        </w:numPr>
        <w:rPr>
          <w:lang w:val="ru-RU"/>
        </w:rPr>
      </w:pPr>
      <w:r w:rsidRPr="00661FC2">
        <w:rPr>
          <w:lang w:val="ru-RU"/>
        </w:rPr>
        <w:t>запéвать (водой), усмирённый, почтáть (старших)</w:t>
      </w:r>
    </w:p>
    <w:p w:rsidR="00332E80" w:rsidRDefault="00A90614">
      <w:pPr>
        <w:numPr>
          <w:ilvl w:val="0"/>
          <w:numId w:val="17"/>
        </w:numPr>
      </w:pPr>
      <w:r>
        <w:t>бюллéтень, парашют, члены жюри</w:t>
      </w:r>
    </w:p>
    <w:p w:rsidR="00332E80" w:rsidRPr="00661FC2" w:rsidRDefault="00A90614">
      <w:pPr>
        <w:numPr>
          <w:ilvl w:val="0"/>
          <w:numId w:val="17"/>
        </w:numPr>
        <w:rPr>
          <w:lang w:val="ru-RU"/>
        </w:rPr>
      </w:pPr>
      <w:r w:rsidRPr="00661FC2">
        <w:rPr>
          <w:lang w:val="ru-RU"/>
        </w:rPr>
        <w:t>вытéреть (стол), вывé</w:t>
      </w:r>
      <w:r w:rsidRPr="00661FC2">
        <w:rPr>
          <w:lang w:val="ru-RU"/>
        </w:rPr>
        <w:t>ска (на двери), ошóломлённый</w:t>
      </w:r>
    </w:p>
    <w:p w:rsidR="00332E80" w:rsidRDefault="00A90614">
      <w:pPr>
        <w:numPr>
          <w:ilvl w:val="0"/>
          <w:numId w:val="17"/>
        </w:numPr>
      </w:pPr>
      <w:r>
        <w:t>разбёгатеть, молодая поросль кустов, провозглашать</w:t>
      </w:r>
    </w:p>
    <w:p w:rsidR="00332E80" w:rsidRDefault="00A90614">
      <w:pPr>
        <w:pStyle w:val="FirstParagraph"/>
      </w:pPr>
      <w:r>
        <w:t>Ответ: ____________________________.</w:t>
      </w:r>
    </w:p>
    <w:p w:rsidR="00332E80" w:rsidRDefault="00A90614">
      <w:pPr>
        <w:pStyle w:val="a0"/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  <w:t xml:space="preserve">Укажите варианты ответов, в которых во всех словах одного ряда пропущена одна и та же буква. </w:t>
      </w:r>
      <w:r>
        <w:t>Запишите номера ответов.</w:t>
      </w:r>
    </w:p>
    <w:p w:rsidR="00332E80" w:rsidRDefault="00A90614">
      <w:pPr>
        <w:numPr>
          <w:ilvl w:val="0"/>
          <w:numId w:val="18"/>
        </w:numPr>
      </w:pPr>
      <w:r>
        <w:t>попере</w:t>
      </w:r>
      <w:r>
        <w:t>менно, простуда, разровнять</w:t>
      </w:r>
    </w:p>
    <w:p w:rsidR="00332E80" w:rsidRDefault="00A90614">
      <w:pPr>
        <w:numPr>
          <w:ilvl w:val="0"/>
          <w:numId w:val="18"/>
        </w:numPr>
      </w:pPr>
      <w:r>
        <w:t>спортинвентарь, сверхизысканно, межинститутский</w:t>
      </w:r>
    </w:p>
    <w:p w:rsidR="00332E80" w:rsidRDefault="00A90614">
      <w:pPr>
        <w:numPr>
          <w:ilvl w:val="0"/>
          <w:numId w:val="18"/>
        </w:numPr>
      </w:pPr>
      <w:r>
        <w:t>размешать, безграничный, исрисованный</w:t>
      </w:r>
    </w:p>
    <w:p w:rsidR="00332E80" w:rsidRDefault="00A90614">
      <w:pPr>
        <w:numPr>
          <w:ilvl w:val="0"/>
          <w:numId w:val="18"/>
        </w:numPr>
      </w:pPr>
      <w:r>
        <w:t>приземлиться, приобретение, приоткрывшийся</w:t>
      </w:r>
    </w:p>
    <w:p w:rsidR="00332E80" w:rsidRDefault="00A90614">
      <w:pPr>
        <w:numPr>
          <w:ilvl w:val="0"/>
          <w:numId w:val="18"/>
        </w:numPr>
      </w:pPr>
      <w:r>
        <w:t>предвзятый, низводить, нисходящий</w:t>
      </w:r>
    </w:p>
    <w:p w:rsidR="00332E80" w:rsidRDefault="00A90614">
      <w:pPr>
        <w:pStyle w:val="FirstParagraph"/>
      </w:pPr>
      <w:r>
        <w:t>Ответ: ____________________________.</w:t>
      </w:r>
    </w:p>
    <w:p w:rsidR="00332E80" w:rsidRDefault="00A90614">
      <w:pPr>
        <w:pStyle w:val="a0"/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</w:r>
      <w:r w:rsidRPr="00661FC2">
        <w:rPr>
          <w:lang w:val="ru-RU"/>
        </w:rPr>
        <w:t xml:space="preserve">Укажите варианты ответов, в которых в обоих словах одного ряда пропущена одна и та же буква. </w:t>
      </w:r>
      <w:r>
        <w:t>Запишите номера ответов.</w:t>
      </w:r>
    </w:p>
    <w:p w:rsidR="00332E80" w:rsidRDefault="00A90614">
      <w:pPr>
        <w:numPr>
          <w:ilvl w:val="0"/>
          <w:numId w:val="19"/>
        </w:numPr>
      </w:pPr>
      <w:r>
        <w:t>недоумивая, вермишельевый</w:t>
      </w:r>
    </w:p>
    <w:p w:rsidR="00332E80" w:rsidRDefault="00A90614">
      <w:pPr>
        <w:numPr>
          <w:ilvl w:val="0"/>
          <w:numId w:val="19"/>
        </w:numPr>
      </w:pPr>
      <w:r>
        <w:t>раздваиваться, дымчатый</w:t>
      </w:r>
    </w:p>
    <w:p w:rsidR="00332E80" w:rsidRDefault="00A90614">
      <w:pPr>
        <w:numPr>
          <w:ilvl w:val="0"/>
          <w:numId w:val="19"/>
        </w:numPr>
      </w:pPr>
      <w:r>
        <w:t>тушёнка, напряжённый</w:t>
      </w:r>
    </w:p>
    <w:p w:rsidR="00332E80" w:rsidRDefault="00A90614">
      <w:pPr>
        <w:numPr>
          <w:ilvl w:val="0"/>
          <w:numId w:val="19"/>
        </w:numPr>
      </w:pPr>
      <w:r>
        <w:t>застенчивый, застревать</w:t>
      </w:r>
    </w:p>
    <w:p w:rsidR="00332E80" w:rsidRDefault="00A90614">
      <w:pPr>
        <w:numPr>
          <w:ilvl w:val="0"/>
          <w:numId w:val="19"/>
        </w:numPr>
      </w:pPr>
      <w:r>
        <w:t>ливневый, овладевать</w:t>
      </w:r>
    </w:p>
    <w:p w:rsidR="00332E80" w:rsidRDefault="00A90614">
      <w:pPr>
        <w:pStyle w:val="FirstParagraph"/>
      </w:pPr>
      <w:r>
        <w:lastRenderedPageBreak/>
        <w:t>Ответ: _______________</w:t>
      </w:r>
      <w:r>
        <w:t>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2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3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10 / 30</w:t>
      </w:r>
    </w:p>
    <w:p w:rsidR="00332E80" w:rsidRDefault="00A90614">
      <w:pPr>
        <w:pStyle w:val="a0"/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  <w:t xml:space="preserve">Укажите варианты ответов, в которых в обоих словах одного ряда пропущена одна и та же </w:t>
      </w:r>
      <w:r w:rsidRPr="00661FC2">
        <w:rPr>
          <w:lang w:val="ru-RU"/>
        </w:rPr>
        <w:t xml:space="preserve">буква. </w:t>
      </w:r>
      <w:r>
        <w:t>Запишите номера ответов.</w:t>
      </w:r>
    </w:p>
    <w:p w:rsidR="00332E80" w:rsidRPr="00661FC2" w:rsidRDefault="00A90614">
      <w:pPr>
        <w:numPr>
          <w:ilvl w:val="0"/>
          <w:numId w:val="20"/>
        </w:numPr>
        <w:rPr>
          <w:lang w:val="ru-RU"/>
        </w:rPr>
      </w:pPr>
      <w:r w:rsidRPr="00661FC2">
        <w:rPr>
          <w:lang w:val="ru-RU"/>
        </w:rPr>
        <w:t>тратящий (накопления), (шефы) построят (школу)</w:t>
      </w:r>
    </w:p>
    <w:p w:rsidR="00332E80" w:rsidRPr="00661FC2" w:rsidRDefault="00A90614">
      <w:pPr>
        <w:numPr>
          <w:ilvl w:val="0"/>
          <w:numId w:val="20"/>
        </w:numPr>
        <w:rPr>
          <w:lang w:val="ru-RU"/>
        </w:rPr>
      </w:pPr>
      <w:r w:rsidRPr="00661FC2">
        <w:rPr>
          <w:lang w:val="ru-RU"/>
        </w:rPr>
        <w:t>(друзья) выкроят (время), веющий (ветерок)</w:t>
      </w:r>
    </w:p>
    <w:p w:rsidR="00332E80" w:rsidRDefault="00A90614">
      <w:pPr>
        <w:numPr>
          <w:ilvl w:val="0"/>
          <w:numId w:val="20"/>
        </w:numPr>
      </w:pPr>
      <w:r>
        <w:t>расходуемый, колешь (дрова)</w:t>
      </w:r>
    </w:p>
    <w:p w:rsidR="00332E80" w:rsidRDefault="00A90614">
      <w:pPr>
        <w:numPr>
          <w:ilvl w:val="0"/>
          <w:numId w:val="20"/>
        </w:numPr>
      </w:pPr>
      <w:r>
        <w:t>(экскаваторы) роют, смеющийся (возражать)</w:t>
      </w:r>
    </w:p>
    <w:p w:rsidR="00332E80" w:rsidRPr="00661FC2" w:rsidRDefault="00A90614">
      <w:pPr>
        <w:numPr>
          <w:ilvl w:val="0"/>
          <w:numId w:val="20"/>
        </w:numPr>
        <w:rPr>
          <w:lang w:val="ru-RU"/>
        </w:rPr>
      </w:pPr>
      <w:r w:rsidRPr="00661FC2">
        <w:rPr>
          <w:lang w:val="ru-RU"/>
        </w:rPr>
        <w:t>(учителя) ценят, сияющий (от радости)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Default="00A90614">
      <w:pPr>
        <w:pStyle w:val="a0"/>
      </w:pPr>
      <w:r w:rsidRPr="00661FC2">
        <w:rPr>
          <w:lang w:val="ru-RU"/>
        </w:rPr>
        <w:t xml:space="preserve">Укажите варианты ответов, в которых НЕ с выделенным словом пишется РАЗДЕЛЬНО. </w:t>
      </w:r>
      <w:r>
        <w:t>Запишите номера ответов.</w:t>
      </w:r>
    </w:p>
    <w:p w:rsidR="00332E80" w:rsidRPr="00661FC2" w:rsidRDefault="00A90614">
      <w:pPr>
        <w:numPr>
          <w:ilvl w:val="0"/>
          <w:numId w:val="21"/>
        </w:numPr>
        <w:rPr>
          <w:lang w:val="ru-RU"/>
        </w:rPr>
      </w:pPr>
      <w:r w:rsidRPr="00661FC2">
        <w:rPr>
          <w:lang w:val="ru-RU"/>
        </w:rPr>
        <w:t>Если я по лаю определяю, что пёс нисколько НЕ ОБОЗЛЁН, я смело открываю калитку.</w:t>
      </w:r>
    </w:p>
    <w:p w:rsidR="00332E80" w:rsidRPr="00661FC2" w:rsidRDefault="00A90614">
      <w:pPr>
        <w:numPr>
          <w:ilvl w:val="0"/>
          <w:numId w:val="21"/>
        </w:numPr>
        <w:rPr>
          <w:lang w:val="ru-RU"/>
        </w:rPr>
      </w:pPr>
      <w:r w:rsidRPr="00661FC2">
        <w:rPr>
          <w:lang w:val="ru-RU"/>
        </w:rPr>
        <w:t>Закрытые шлюзы высоко подняли воду,</w:t>
      </w:r>
      <w:r w:rsidRPr="00661FC2">
        <w:rPr>
          <w:lang w:val="ru-RU"/>
        </w:rPr>
        <w:t xml:space="preserve"> образовав НЕ ШИРОКИЙ, но глубокий затон.</w:t>
      </w:r>
    </w:p>
    <w:p w:rsidR="00332E80" w:rsidRPr="00661FC2" w:rsidRDefault="00A90614">
      <w:pPr>
        <w:numPr>
          <w:ilvl w:val="0"/>
          <w:numId w:val="21"/>
        </w:numPr>
        <w:rPr>
          <w:lang w:val="ru-RU"/>
        </w:rPr>
      </w:pPr>
      <w:r w:rsidRPr="00661FC2">
        <w:rPr>
          <w:lang w:val="ru-RU"/>
        </w:rPr>
        <w:t>Дно Байкала далеко НЕ РОВНОЕ и представляет собой систему подводных хребтов.</w:t>
      </w:r>
    </w:p>
    <w:p w:rsidR="00332E80" w:rsidRPr="00661FC2" w:rsidRDefault="00A90614">
      <w:pPr>
        <w:numPr>
          <w:ilvl w:val="0"/>
          <w:numId w:val="21"/>
        </w:numPr>
        <w:rPr>
          <w:lang w:val="ru-RU"/>
        </w:rPr>
      </w:pPr>
      <w:r w:rsidRPr="00661FC2">
        <w:rPr>
          <w:lang w:val="ru-RU"/>
        </w:rPr>
        <w:t>В 1836 году состоялось знакомство Фредерика Шопена и Жорж Санд, но тогда ещё ничто НЕ ПРЕДВЕЩАЛО будущей любви композитора и известной пи</w:t>
      </w:r>
      <w:r w:rsidRPr="00661FC2">
        <w:rPr>
          <w:lang w:val="ru-RU"/>
        </w:rPr>
        <w:t>сательницы.</w:t>
      </w:r>
    </w:p>
    <w:p w:rsidR="00332E80" w:rsidRPr="00661FC2" w:rsidRDefault="00A90614">
      <w:pPr>
        <w:numPr>
          <w:ilvl w:val="0"/>
          <w:numId w:val="21"/>
        </w:numPr>
        <w:rPr>
          <w:lang w:val="ru-RU"/>
        </w:rPr>
      </w:pPr>
      <w:r w:rsidRPr="00661FC2">
        <w:rPr>
          <w:lang w:val="ru-RU"/>
        </w:rPr>
        <w:t>НЕ ЗАДОЛГО перед дождём, хотя ещё и не набежали тучи, чувствуется нежное дыхание влаги.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lastRenderedPageBreak/>
        <w:t>ИЛИ</w:t>
      </w:r>
    </w:p>
    <w:p w:rsidR="00332E80" w:rsidRDefault="00A90614">
      <w:pPr>
        <w:pStyle w:val="a0"/>
      </w:pPr>
      <w:r w:rsidRPr="00661FC2">
        <w:rPr>
          <w:lang w:val="ru-RU"/>
        </w:rPr>
        <w:t xml:space="preserve">Укажите варианты ответов, в которых НЕ (НИ) с выделенным словом пишется СЛИТНО. </w:t>
      </w:r>
      <w:r>
        <w:t>Запишите номера ответов.</w:t>
      </w:r>
    </w:p>
    <w:p w:rsidR="00332E80" w:rsidRPr="00661FC2" w:rsidRDefault="00A90614">
      <w:pPr>
        <w:numPr>
          <w:ilvl w:val="0"/>
          <w:numId w:val="22"/>
        </w:numPr>
        <w:rPr>
          <w:lang w:val="ru-RU"/>
        </w:rPr>
      </w:pPr>
      <w:r w:rsidRPr="00661FC2">
        <w:rPr>
          <w:lang w:val="ru-RU"/>
        </w:rPr>
        <w:t xml:space="preserve">Наш сосед </w:t>
      </w:r>
      <w:r w:rsidRPr="00661FC2">
        <w:rPr>
          <w:lang w:val="ru-RU"/>
        </w:rPr>
        <w:t>никогда не заботился (НИ)(О)КОМ, кроме себя.</w:t>
      </w:r>
    </w:p>
    <w:p w:rsidR="00332E80" w:rsidRPr="00661FC2" w:rsidRDefault="00A90614">
      <w:pPr>
        <w:numPr>
          <w:ilvl w:val="0"/>
          <w:numId w:val="22"/>
        </w:numPr>
        <w:rPr>
          <w:lang w:val="ru-RU"/>
        </w:rPr>
      </w:pPr>
      <w:r w:rsidRPr="00661FC2">
        <w:rPr>
          <w:lang w:val="ru-RU"/>
        </w:rPr>
        <w:t>(НЕ) ОСОЗНАВАЯ сути правил коммуникации, люди пользуются ими каждый день.</w:t>
      </w:r>
    </w:p>
    <w:p w:rsidR="00332E80" w:rsidRPr="00661FC2" w:rsidRDefault="00A90614">
      <w:pPr>
        <w:numPr>
          <w:ilvl w:val="0"/>
          <w:numId w:val="22"/>
        </w:numPr>
        <w:rPr>
          <w:lang w:val="ru-RU"/>
        </w:rPr>
      </w:pPr>
      <w:r w:rsidRPr="00661FC2">
        <w:rPr>
          <w:lang w:val="ru-RU"/>
        </w:rPr>
        <w:t>Самостоятельно осваивать технологию обработки металла и получать профессию кузнеца – очень (НЕ)ПРОСТОЕ занятие.</w:t>
      </w:r>
    </w:p>
    <w:p w:rsidR="00332E80" w:rsidRPr="00661FC2" w:rsidRDefault="00A90614">
      <w:pPr>
        <w:numPr>
          <w:ilvl w:val="0"/>
          <w:numId w:val="22"/>
        </w:numPr>
        <w:rPr>
          <w:lang w:val="ru-RU"/>
        </w:rPr>
      </w:pPr>
      <w:r w:rsidRPr="00661FC2">
        <w:rPr>
          <w:lang w:val="ru-RU"/>
        </w:rPr>
        <w:t>Я не любитель романтическ</w:t>
      </w:r>
      <w:r w:rsidRPr="00661FC2">
        <w:rPr>
          <w:lang w:val="ru-RU"/>
        </w:rPr>
        <w:t>их комедий и лёгких мелодрам, поэтому фильм я так и (НЕ)ДОСМОТРЕЛ до конца.</w:t>
      </w:r>
    </w:p>
    <w:p w:rsidR="00332E80" w:rsidRPr="00661FC2" w:rsidRDefault="00A90614">
      <w:pPr>
        <w:numPr>
          <w:ilvl w:val="0"/>
          <w:numId w:val="22"/>
        </w:numPr>
        <w:rPr>
          <w:lang w:val="ru-RU"/>
        </w:rPr>
      </w:pPr>
      <w:r w:rsidRPr="00661FC2">
        <w:rPr>
          <w:lang w:val="ru-RU"/>
        </w:rPr>
        <w:t>Стоит выйти на крыльцо, как осень начнёт дышать в лицо горьким запахом первого тонкого льда, сковавшего (НЕ)ПОДВИЖНЫЕ воды.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 xml:space="preserve">© 2026 Федеральная </w:t>
      </w:r>
      <w:r w:rsidRPr="00661FC2">
        <w:rPr>
          <w:b/>
          <w:bCs/>
          <w:lang w:val="ru-RU"/>
        </w:rPr>
        <w:t>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4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11 / 30</w:t>
      </w:r>
    </w:p>
    <w:p w:rsidR="00332E80" w:rsidRDefault="00A90614">
      <w:pPr>
        <w:pStyle w:val="a0"/>
      </w:pPr>
      <w:r w:rsidRPr="00661FC2">
        <w:rPr>
          <w:lang w:val="ru-RU"/>
        </w:rPr>
        <w:t xml:space="preserve">Укажите варианты ответов, в которых все выделенные слова пишутся ЧЕРЕЗ ДЕФИС. </w:t>
      </w:r>
      <w:r>
        <w:t>Запишите номера ответов.</w:t>
      </w:r>
    </w:p>
    <w:p w:rsidR="00332E80" w:rsidRPr="00661FC2" w:rsidRDefault="00A90614">
      <w:pPr>
        <w:numPr>
          <w:ilvl w:val="0"/>
          <w:numId w:val="23"/>
        </w:numPr>
        <w:rPr>
          <w:lang w:val="ru-RU"/>
        </w:rPr>
      </w:pPr>
      <w:r w:rsidRPr="00661FC2">
        <w:rPr>
          <w:lang w:val="ru-RU"/>
        </w:rPr>
        <w:t>Старый мельник уже давным-(давно) с</w:t>
      </w:r>
      <w:r w:rsidRPr="00661FC2">
        <w:rPr>
          <w:lang w:val="ru-RU"/>
        </w:rPr>
        <w:t>тал в здешнем краю чем-(то) вроде живой легенды.</w:t>
      </w:r>
    </w:p>
    <w:p w:rsidR="00332E80" w:rsidRPr="00661FC2" w:rsidRDefault="00A90614">
      <w:pPr>
        <w:numPr>
          <w:ilvl w:val="0"/>
          <w:numId w:val="23"/>
        </w:numPr>
        <w:rPr>
          <w:lang w:val="ru-RU"/>
        </w:rPr>
      </w:pPr>
      <w:r w:rsidRPr="00661FC2">
        <w:rPr>
          <w:lang w:val="ru-RU"/>
        </w:rPr>
        <w:t>Тем, кто идёт (по)-зимнему парку, зима всегда кажется каким-(нибудь) неведомым волшебником.</w:t>
      </w:r>
    </w:p>
    <w:p w:rsidR="00332E80" w:rsidRPr="00661FC2" w:rsidRDefault="00A90614">
      <w:pPr>
        <w:numPr>
          <w:ilvl w:val="0"/>
          <w:numId w:val="23"/>
        </w:numPr>
        <w:rPr>
          <w:lang w:val="ru-RU"/>
        </w:rPr>
      </w:pPr>
      <w:r w:rsidRPr="00661FC2">
        <w:rPr>
          <w:lang w:val="ru-RU"/>
        </w:rPr>
        <w:t>На то, чтобы только продиктовать тезисы стенографистке, ушло (пол)-дня.</w:t>
      </w:r>
    </w:p>
    <w:p w:rsidR="00332E80" w:rsidRPr="00661FC2" w:rsidRDefault="00A90614">
      <w:pPr>
        <w:numPr>
          <w:ilvl w:val="0"/>
          <w:numId w:val="23"/>
        </w:numPr>
        <w:rPr>
          <w:lang w:val="ru-RU"/>
        </w:rPr>
      </w:pPr>
      <w:r w:rsidRPr="00661FC2">
        <w:rPr>
          <w:lang w:val="ru-RU"/>
        </w:rPr>
        <w:t>Ночевать туристы ушли в лес, и почему-(то) не в чистый сухой бор, а на болото, (по)-видимому считая, что это место для ночлега безопаснее.</w:t>
      </w:r>
    </w:p>
    <w:p w:rsidR="00332E80" w:rsidRPr="00661FC2" w:rsidRDefault="00A90614">
      <w:pPr>
        <w:numPr>
          <w:ilvl w:val="0"/>
          <w:numId w:val="23"/>
        </w:numPr>
        <w:rPr>
          <w:lang w:val="ru-RU"/>
        </w:rPr>
      </w:pPr>
      <w:r w:rsidRPr="00661FC2">
        <w:rPr>
          <w:lang w:val="ru-RU"/>
        </w:rPr>
        <w:t>Дорогу размыло, (по)-этому добирались мы к леснику с большим трудом, зато какое удовольствие мы испытали, когда распо</w:t>
      </w:r>
      <w:r w:rsidRPr="00661FC2">
        <w:rPr>
          <w:lang w:val="ru-RU"/>
        </w:rPr>
        <w:t>ложились у камина в доме хозяина!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lastRenderedPageBreak/>
        <w:t>От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ИЛИ</w:t>
      </w:r>
    </w:p>
    <w:p w:rsidR="00332E80" w:rsidRDefault="00A90614">
      <w:pPr>
        <w:pStyle w:val="a0"/>
      </w:pPr>
      <w:r w:rsidRPr="00661FC2">
        <w:rPr>
          <w:lang w:val="ru-RU"/>
        </w:rPr>
        <w:t xml:space="preserve">Укажите варианты ответов, в которых все выделенные слова пишутся РАЗДЕЛЬНО. </w:t>
      </w:r>
      <w:r>
        <w:t>Запишите номера ответов.</w:t>
      </w:r>
    </w:p>
    <w:p w:rsidR="00332E80" w:rsidRPr="00661FC2" w:rsidRDefault="00A90614">
      <w:pPr>
        <w:numPr>
          <w:ilvl w:val="0"/>
          <w:numId w:val="24"/>
        </w:numPr>
        <w:rPr>
          <w:lang w:val="ru-RU"/>
        </w:rPr>
      </w:pPr>
      <w:r w:rsidRPr="00661FC2">
        <w:rPr>
          <w:lang w:val="ru-RU"/>
        </w:rPr>
        <w:t>Л.Н. Толстой увидел в личности Наполеона проявление несвободы, ТАК(КАК) подлинная свобода, (ПО)МНЕНИЮ классика, предполагает добровольное подчинение «высшей цели».</w:t>
      </w:r>
    </w:p>
    <w:p w:rsidR="00332E80" w:rsidRPr="00661FC2" w:rsidRDefault="00A90614">
      <w:pPr>
        <w:numPr>
          <w:ilvl w:val="0"/>
          <w:numId w:val="24"/>
        </w:numPr>
        <w:rPr>
          <w:lang w:val="ru-RU"/>
        </w:rPr>
      </w:pPr>
      <w:r w:rsidRPr="00661FC2">
        <w:rPr>
          <w:lang w:val="ru-RU"/>
        </w:rPr>
        <w:t>(НА)РЯДУ с картинами на современные темы большое место в творчестве И.Е. Репина занимает ТАК</w:t>
      </w:r>
      <w:r w:rsidRPr="00661FC2">
        <w:rPr>
          <w:lang w:val="ru-RU"/>
        </w:rPr>
        <w:t>(ЖЕ) историческая живопись.</w:t>
      </w:r>
    </w:p>
    <w:p w:rsidR="00332E80" w:rsidRPr="00661FC2" w:rsidRDefault="00A90614">
      <w:pPr>
        <w:numPr>
          <w:ilvl w:val="0"/>
          <w:numId w:val="24"/>
        </w:numPr>
        <w:rPr>
          <w:lang w:val="ru-RU"/>
        </w:rPr>
      </w:pPr>
      <w:r w:rsidRPr="00661FC2">
        <w:rPr>
          <w:lang w:val="ru-RU"/>
        </w:rPr>
        <w:t>(В)ЦЕЛОМ к этой теме художник периодически возвращался (В)ТЕЧЕНИЕ всей жизни.</w:t>
      </w:r>
    </w:p>
    <w:p w:rsidR="00332E80" w:rsidRPr="00661FC2" w:rsidRDefault="00A90614">
      <w:pPr>
        <w:numPr>
          <w:ilvl w:val="0"/>
          <w:numId w:val="24"/>
        </w:numPr>
        <w:rPr>
          <w:lang w:val="ru-RU"/>
        </w:rPr>
      </w:pPr>
      <w:r w:rsidRPr="00661FC2">
        <w:rPr>
          <w:lang w:val="ru-RU"/>
        </w:rPr>
        <w:t>Медленно, тяжело громыхая, двигался груженный (ДО)ВЕРХУ состав, а (В)ДАЛИ тянулся ещё один.</w:t>
      </w:r>
    </w:p>
    <w:p w:rsidR="00332E80" w:rsidRPr="00661FC2" w:rsidRDefault="00A90614">
      <w:pPr>
        <w:numPr>
          <w:ilvl w:val="0"/>
          <w:numId w:val="24"/>
        </w:numPr>
        <w:rPr>
          <w:lang w:val="ru-RU"/>
        </w:rPr>
      </w:pPr>
      <w:r w:rsidRPr="00661FC2">
        <w:rPr>
          <w:lang w:val="ru-RU"/>
        </w:rPr>
        <w:t>Большие радужные капли начали падать (С)КРЫШ, покрытых сне</w:t>
      </w:r>
      <w:r w:rsidRPr="00661FC2">
        <w:rPr>
          <w:lang w:val="ru-RU"/>
        </w:rPr>
        <w:t>гом, (КАК)БУДТО полились радостные весенние слёзы.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5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12 / 30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ИЛИ</w:t>
      </w:r>
    </w:p>
    <w:p w:rsidR="00332E80" w:rsidRDefault="00A90614">
      <w:pPr>
        <w:pStyle w:val="a0"/>
      </w:pPr>
      <w:r w:rsidRPr="00661FC2">
        <w:rPr>
          <w:lang w:val="ru-RU"/>
        </w:rPr>
        <w:t>Укажите варианты ответов, в</w:t>
      </w:r>
      <w:r w:rsidRPr="00661FC2">
        <w:rPr>
          <w:lang w:val="ru-RU"/>
        </w:rPr>
        <w:t xml:space="preserve"> которых все выделенные слова пишутся СЛИТНО. </w:t>
      </w:r>
      <w:r>
        <w:t>Запишите номера ответов.</w:t>
      </w:r>
    </w:p>
    <w:p w:rsidR="00332E80" w:rsidRPr="00661FC2" w:rsidRDefault="00A90614">
      <w:pPr>
        <w:numPr>
          <w:ilvl w:val="0"/>
          <w:numId w:val="25"/>
        </w:numPr>
        <w:rPr>
          <w:lang w:val="ru-RU"/>
        </w:rPr>
      </w:pPr>
      <w:r w:rsidRPr="00661FC2">
        <w:rPr>
          <w:lang w:val="ru-RU"/>
        </w:rPr>
        <w:t>Моя лучшая подруга – очень пунктуальный человек: она всегда приходит (НА)ВСТРЕЧИ (ВО)ВРЕМЯ.</w:t>
      </w:r>
    </w:p>
    <w:p w:rsidR="00332E80" w:rsidRPr="00661FC2" w:rsidRDefault="00A90614">
      <w:pPr>
        <w:numPr>
          <w:ilvl w:val="0"/>
          <w:numId w:val="25"/>
        </w:numPr>
        <w:rPr>
          <w:lang w:val="ru-RU"/>
        </w:rPr>
      </w:pPr>
      <w:r w:rsidRPr="00661FC2">
        <w:rPr>
          <w:lang w:val="ru-RU"/>
        </w:rPr>
        <w:t>(ОТ)ТОГО берега отошла лодка, которая (В)СЛЕДСТВИЕ сильного течения не смогла пристать к бере</w:t>
      </w:r>
      <w:r w:rsidRPr="00661FC2">
        <w:rPr>
          <w:lang w:val="ru-RU"/>
        </w:rPr>
        <w:t>гу.</w:t>
      </w:r>
    </w:p>
    <w:p w:rsidR="00332E80" w:rsidRPr="00661FC2" w:rsidRDefault="00A90614">
      <w:pPr>
        <w:numPr>
          <w:ilvl w:val="0"/>
          <w:numId w:val="25"/>
        </w:numPr>
        <w:rPr>
          <w:lang w:val="ru-RU"/>
        </w:rPr>
      </w:pPr>
      <w:r w:rsidRPr="00661FC2">
        <w:rPr>
          <w:lang w:val="ru-RU"/>
        </w:rPr>
        <w:t>Вера, которая была на (ПОЛ)ГОЛОВЫ выше сестры, всегда носила одну и ту же причёску: она зачёсывала волосы (НА)БОК.</w:t>
      </w:r>
    </w:p>
    <w:p w:rsidR="00332E80" w:rsidRPr="00661FC2" w:rsidRDefault="00A90614">
      <w:pPr>
        <w:numPr>
          <w:ilvl w:val="0"/>
          <w:numId w:val="25"/>
        </w:numPr>
        <w:rPr>
          <w:lang w:val="ru-RU"/>
        </w:rPr>
      </w:pPr>
      <w:r w:rsidRPr="00661FC2">
        <w:rPr>
          <w:lang w:val="ru-RU"/>
        </w:rPr>
        <w:lastRenderedPageBreak/>
        <w:t>Стены ТАК(ЖЕ), как и потолок, были (С)НАЧАЛА оштукатурены, а потом расписаны художником.</w:t>
      </w:r>
    </w:p>
    <w:p w:rsidR="00332E80" w:rsidRPr="00661FC2" w:rsidRDefault="00A90614">
      <w:pPr>
        <w:numPr>
          <w:ilvl w:val="0"/>
          <w:numId w:val="25"/>
        </w:numPr>
        <w:rPr>
          <w:lang w:val="ru-RU"/>
        </w:rPr>
      </w:pPr>
      <w:r w:rsidRPr="00661FC2">
        <w:rPr>
          <w:lang w:val="ru-RU"/>
        </w:rPr>
        <w:t>Нельзя идти (НА)ПЕРЕКОР природе, ЧТО(БЫ) не сожа</w:t>
      </w:r>
      <w:r w:rsidRPr="00661FC2">
        <w:rPr>
          <w:lang w:val="ru-RU"/>
        </w:rPr>
        <w:t>леть впоследствии о результатах.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Укажите цифру(-ы), на месте которой(-ых) пишется НН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Изучение стари(1)ых предметов: глиня(2)ой посуды, берестя(3)ых грамот, распространё(4)ых когда-то украшений – очень важно для науки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ИЛИ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Укажите цифру(-ы), на месте которой(-ых) пишется одна буква Н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бстановка комнаты скромная: деревян(1)ая кровать; у окна – письме(2)ый стол для занятий; огромный кожаный сундук, обитый кова(3)ым железом, и удивительный ларчик, окле(4)ый резной костью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</w:t>
      </w:r>
      <w:r w:rsidRPr="00661FC2">
        <w:rPr>
          <w:b/>
          <w:bCs/>
          <w:lang w:val="ru-RU"/>
        </w:rPr>
        <w:t>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6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7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18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13 / 30</w:t>
      </w:r>
    </w:p>
    <w:p w:rsidR="00332E80" w:rsidRDefault="00A90614">
      <w:pPr>
        <w:pStyle w:val="a0"/>
      </w:pPr>
      <w:r w:rsidRPr="00661FC2">
        <w:rPr>
          <w:lang w:val="ru-RU"/>
        </w:rPr>
        <w:t xml:space="preserve">Укажите предложения, в которых нужно поставить ОДНУ запятую. </w:t>
      </w:r>
      <w:r>
        <w:t>Запишите номера этих предложений.</w:t>
      </w:r>
    </w:p>
    <w:p w:rsidR="00332E80" w:rsidRPr="00661FC2" w:rsidRDefault="00A90614">
      <w:pPr>
        <w:numPr>
          <w:ilvl w:val="0"/>
          <w:numId w:val="26"/>
        </w:numPr>
        <w:rPr>
          <w:lang w:val="ru-RU"/>
        </w:rPr>
      </w:pPr>
      <w:r w:rsidRPr="00661FC2">
        <w:rPr>
          <w:lang w:val="ru-RU"/>
        </w:rPr>
        <w:t xml:space="preserve">Происшествия последних дней были так неожиданны </w:t>
      </w:r>
      <w:r w:rsidRPr="00661FC2">
        <w:rPr>
          <w:lang w:val="ru-RU"/>
        </w:rPr>
        <w:t>так внезапны.</w:t>
      </w:r>
    </w:p>
    <w:p w:rsidR="00332E80" w:rsidRPr="00661FC2" w:rsidRDefault="00A90614">
      <w:pPr>
        <w:numPr>
          <w:ilvl w:val="0"/>
          <w:numId w:val="26"/>
        </w:numPr>
        <w:rPr>
          <w:lang w:val="ru-RU"/>
        </w:rPr>
      </w:pPr>
      <w:r w:rsidRPr="00661FC2">
        <w:rPr>
          <w:lang w:val="ru-RU"/>
        </w:rPr>
        <w:t>Мне это было не в привычку и я не сумел оценить вас.</w:t>
      </w:r>
    </w:p>
    <w:p w:rsidR="00332E80" w:rsidRPr="00661FC2" w:rsidRDefault="00A90614">
      <w:pPr>
        <w:numPr>
          <w:ilvl w:val="0"/>
          <w:numId w:val="26"/>
        </w:numPr>
        <w:rPr>
          <w:lang w:val="ru-RU"/>
        </w:rPr>
      </w:pPr>
      <w:r w:rsidRPr="00661FC2">
        <w:rPr>
          <w:lang w:val="ru-RU"/>
        </w:rPr>
        <w:t>Мы поднимались по узкой украшенной резьбой лестнице.</w:t>
      </w:r>
    </w:p>
    <w:p w:rsidR="00332E80" w:rsidRPr="00661FC2" w:rsidRDefault="00A90614">
      <w:pPr>
        <w:numPr>
          <w:ilvl w:val="0"/>
          <w:numId w:val="26"/>
        </w:numPr>
        <w:rPr>
          <w:lang w:val="ru-RU"/>
        </w:rPr>
      </w:pPr>
      <w:r w:rsidRPr="00661FC2">
        <w:rPr>
          <w:lang w:val="ru-RU"/>
        </w:rPr>
        <w:lastRenderedPageBreak/>
        <w:t>Наталья опустила письмо Рудина к себе на колени и долго сидела неподвижно.</w:t>
      </w:r>
    </w:p>
    <w:p w:rsidR="00332E80" w:rsidRPr="00661FC2" w:rsidRDefault="00A90614">
      <w:pPr>
        <w:numPr>
          <w:ilvl w:val="0"/>
          <w:numId w:val="26"/>
        </w:numPr>
        <w:rPr>
          <w:lang w:val="ru-RU"/>
        </w:rPr>
      </w:pPr>
      <w:r w:rsidRPr="00661FC2">
        <w:rPr>
          <w:lang w:val="ru-RU"/>
        </w:rPr>
        <w:t>Я не хочу ни оправдываться ни обвинять кого бы то ни было.</w:t>
      </w:r>
    </w:p>
    <w:p w:rsidR="00332E80" w:rsidRPr="00661FC2" w:rsidRDefault="00A90614">
      <w:pPr>
        <w:pStyle w:val="FirstParagraph"/>
        <w:rPr>
          <w:lang w:val="ru-RU"/>
        </w:rPr>
      </w:pPr>
      <w:r w:rsidRPr="00661FC2">
        <w:rPr>
          <w:lang w:val="ru-RU"/>
        </w:rPr>
        <w:t>От</w:t>
      </w:r>
      <w:r w:rsidRPr="00661FC2">
        <w:rPr>
          <w:lang w:val="ru-RU"/>
        </w:rPr>
        <w:t>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  <w:t>Укажите цифру(-ы), на месте которой(-ых) должна(-ы) стоять запятая(-ые). И вот (1) приходит этот жаркий час (2) самый счастливый для неподвижных деревьев (3) и (4) страшный для зверей и птиц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</w:t>
      </w:r>
      <w:r w:rsidRPr="00661FC2">
        <w:rPr>
          <w:lang w:val="ru-RU"/>
        </w:rPr>
        <w:t>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  <w:t>Укажите цифру(-ы), на месте которой(-ых) должна(-ы) стоять запятая(-ые). Все глядели ласково на затихшего мальчика, который (1) видимо (2) не привык к особенному вниманию, и (3) словно (4) приглашали его этими взглядам</w:t>
      </w:r>
      <w:r w:rsidRPr="00661FC2">
        <w:rPr>
          <w:lang w:val="ru-RU"/>
        </w:rPr>
        <w:t>и не робеть. – Впрочем (5) и начинать пора, а то щи застынут! – заметил Захарыч. Все перекрестились и начали хлебать щи. – Ты что же не ешь (6) Максимка? Ешь (7) глупый! – говорил Лучкин, показывая на ложку. (По К.М. Станюковичу)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</w:t>
      </w:r>
      <w:r w:rsidRPr="00661FC2">
        <w:rPr>
          <w:lang w:val="ru-RU"/>
        </w:rPr>
        <w:t>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$&amp;%</w:t>
      </w:r>
      <w:r>
        <w:t>end</w:t>
      </w:r>
      <w:r w:rsidRPr="00661FC2">
        <w:rPr>
          <w:lang w:val="ru-RU"/>
        </w:rPr>
        <w:t>_</w:t>
      </w:r>
      <w:r>
        <w:t>page</w:t>
      </w:r>
      <w:r w:rsidRPr="00661FC2">
        <w:rPr>
          <w:lang w:val="ru-RU"/>
        </w:rPr>
        <w:t>&amp;%$</w:t>
      </w:r>
      <w:r w:rsidRPr="00661FC2">
        <w:rPr>
          <w:lang w:val="ru-RU"/>
        </w:rPr>
        <w:br/>
        <w:t>Укажите цифру(-ы), на месте которой(-ых) должна(-ы) стоять запятая(-ые). Чтобы различать виды птиц (1) орнитологи составляют специальные определители (2) в которых дают характеристики пернатым (3) и (4) которые значительно упрощаю</w:t>
      </w:r>
      <w:r w:rsidRPr="00661FC2">
        <w:rPr>
          <w:lang w:val="ru-RU"/>
        </w:rPr>
        <w:t>т процесс идентификации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20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21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lastRenderedPageBreak/>
        <w:t>Демонстрационный вариант ЕГЭ 2026 г. РУССКИЙ ЯЗЫК, 11 класс. 14 / 30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Укажите цифру(-ы), на месте которой(-ых) должна(-ы) ст</w:t>
      </w:r>
      <w:r w:rsidRPr="00661FC2">
        <w:rPr>
          <w:lang w:val="ru-RU"/>
        </w:rPr>
        <w:t>оять запятая(-ые).</w:t>
      </w:r>
      <w:r w:rsidRPr="00661FC2">
        <w:rPr>
          <w:lang w:val="ru-RU"/>
        </w:rPr>
        <w:br/>
        <w:t>У меня осталось одно-единственное предположение (1) и (2) если оно неверно (3) то других объяснений тому (4) что случилось (5) я, пожалуй, не найду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Найдите предложения, в которых тире ставится в соответствии с одним и тем же правилом пунктуации. Запишите номера этих предложений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(1)Юрий Александрович Бычков – спецкор газеты «Советская культура», общественный деятель в области сохранения культурного на</w:t>
      </w:r>
      <w:r w:rsidRPr="00661FC2">
        <w:rPr>
          <w:lang w:val="ru-RU"/>
        </w:rPr>
        <w:t>следия.</w:t>
      </w:r>
      <w:r w:rsidRPr="00661FC2">
        <w:rPr>
          <w:lang w:val="ru-RU"/>
        </w:rPr>
        <w:br/>
        <w:t>(2)В 1967 году он оказался в Суздале.</w:t>
      </w:r>
      <w:r w:rsidRPr="00661FC2">
        <w:rPr>
          <w:lang w:val="ru-RU"/>
        </w:rPr>
        <w:br/>
        <w:t>(3)Цель командировки – подготовить материал о том, как живут старинные российские города.</w:t>
      </w:r>
      <w:r w:rsidRPr="00661FC2">
        <w:rPr>
          <w:lang w:val="ru-RU"/>
        </w:rPr>
        <w:br/>
        <w:t>(4)Когда материал был собран, Юрий Александрович решил вернуться в Москву не той дорогой, по которой ехал в Суздаль, а о</w:t>
      </w:r>
      <w:r w:rsidRPr="00661FC2">
        <w:rPr>
          <w:lang w:val="ru-RU"/>
        </w:rPr>
        <w:t>кружным путём – по ярославской трассе.</w:t>
      </w:r>
      <w:r w:rsidRPr="00661FC2">
        <w:rPr>
          <w:lang w:val="ru-RU"/>
        </w:rPr>
        <w:br/>
        <w:t>(5)Владимир, Суздаль, Ярославль, Переславль-Залесский, Ростов Великий, Сергиев Посад, Кострому и Иваново – эти города посетил во время поездки Бычков.</w:t>
      </w:r>
      <w:r w:rsidRPr="00661FC2">
        <w:rPr>
          <w:lang w:val="ru-RU"/>
        </w:rPr>
        <w:br/>
        <w:t xml:space="preserve">(6)По итогам командировки в газете «Советская культура» журналист </w:t>
      </w:r>
      <w:r w:rsidRPr="00661FC2">
        <w:rPr>
          <w:lang w:val="ru-RU"/>
        </w:rPr>
        <w:t>Ю.А. Бычков опубликовал не единственную статью о Суздале, как планировалось изначально, а серию очерков под общим названием «Золотое кольцо», где каждому из городов посвятил отдельный материал.</w:t>
      </w:r>
      <w:r w:rsidRPr="00661FC2">
        <w:rPr>
          <w:lang w:val="ru-RU"/>
        </w:rPr>
        <w:br/>
        <w:t xml:space="preserve">(7)В Москве он увидел, как блестят на солнце купола в Кремле, </w:t>
      </w:r>
      <w:r w:rsidRPr="00661FC2">
        <w:rPr>
          <w:lang w:val="ru-RU"/>
        </w:rPr>
        <w:t>вспомнил очертания маршрута, по которому проехал, и то, как блестела рожь вдоль дорог, – так и родилось сочетание «Золотое кольцо»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lastRenderedPageBreak/>
        <w:t>&amp;%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</w:t>
      </w:r>
      <w:r w:rsidRPr="00661FC2">
        <w:rPr>
          <w:b/>
          <w:bCs/>
          <w:lang w:val="ru-RU"/>
        </w:rPr>
        <w:t>риант ЕГЭ 2026 г. РУССКИЙ ЯЗЫК, 11 класс. 15 / 30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ИЛИ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Найдите предложения, в которых двоеточие ставится в соответствии с одним и тем же правилом пунктуации. Запишите номера этих предложений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(1)Флаг Ростова-на-Дону представляет собой прямоугольное полотнищ</w:t>
      </w:r>
      <w:r w:rsidRPr="00661FC2">
        <w:rPr>
          <w:lang w:val="ru-RU"/>
        </w:rPr>
        <w:t>е «золотого сечения», состоящее из цветов герба города: синего и красного.</w:t>
      </w:r>
      <w:r w:rsidRPr="00661FC2">
        <w:rPr>
          <w:lang w:val="ru-RU"/>
        </w:rPr>
        <w:br/>
        <w:t>(2)На флаге в центре воспроизведён малый герб города в контурном изображении: щит рассечён, на синем поле – башня, на красном – военные доспехи.</w:t>
      </w:r>
      <w:r w:rsidRPr="00661FC2">
        <w:rPr>
          <w:lang w:val="ru-RU"/>
        </w:rPr>
        <w:br/>
        <w:t xml:space="preserve">(3)Цвета флага и гербовые фигуры на </w:t>
      </w:r>
      <w:r w:rsidRPr="00661FC2">
        <w:rPr>
          <w:lang w:val="ru-RU"/>
        </w:rPr>
        <w:t>оборотной стороне располагаются в следующей последовательности от древка флага: на синем фоне – сторожевая башня; на красном – военные трофеи.</w:t>
      </w:r>
      <w:r w:rsidRPr="00661FC2">
        <w:rPr>
          <w:lang w:val="ru-RU"/>
        </w:rPr>
        <w:br/>
        <w:t>(4)Исследователи отмечают: «Гербовые фигуры воспроизведены схематически, без излишней детализации, белым цветом».</w:t>
      </w:r>
      <w:r w:rsidRPr="00661FC2">
        <w:rPr>
          <w:lang w:val="ru-RU"/>
        </w:rPr>
        <w:br/>
        <w:t>(5)В этом много символического: в гербовых фигурах читается чистота помыслов, свобода и доброта ростовчан, мирное сосуществование граждан разных национальностей в городском сообществе, открытость города для своих друзей, готовность горожан к сотрудничеств</w:t>
      </w:r>
      <w:r w:rsidRPr="00661FC2">
        <w:rPr>
          <w:lang w:val="ru-RU"/>
        </w:rPr>
        <w:t>у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ИЛИ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Найдите предложения, в которых запятая(-ые) ставится(-ятся) в соответствии с одним и тем же правилом пунктуации. Запишите номера этих предложений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lastRenderedPageBreak/>
        <w:t>(1)Как происходит зарождение погоды в Мировом океане?</w:t>
      </w:r>
      <w:r w:rsidRPr="00661FC2">
        <w:rPr>
          <w:lang w:val="ru-RU"/>
        </w:rPr>
        <w:br/>
        <w:t>(2)Чтобы на</w:t>
      </w:r>
      <w:r w:rsidRPr="00661FC2">
        <w:rPr>
          <w:lang w:val="ru-RU"/>
        </w:rPr>
        <w:t>йти ответ, учёные используют современную технику – крупные научно-исследовательские суда и специальные буи.</w:t>
      </w:r>
      <w:r w:rsidRPr="00661FC2">
        <w:rPr>
          <w:lang w:val="ru-RU"/>
        </w:rPr>
        <w:br/>
        <w:t>(3)Собранные данные позволяют прогнозировать погоду на несколько лет вперёд.</w:t>
      </w:r>
      <w:r w:rsidRPr="00661FC2">
        <w:rPr>
          <w:lang w:val="ru-RU"/>
        </w:rPr>
        <w:br/>
        <w:t>(4)Долгосрочные прогнозы вполне реальны, залогом этого служит не только</w:t>
      </w:r>
      <w:r w:rsidRPr="00661FC2">
        <w:rPr>
          <w:lang w:val="ru-RU"/>
        </w:rPr>
        <w:t xml:space="preserve"> мощь современных компьютеров.</w:t>
      </w:r>
      <w:r w:rsidRPr="00661FC2">
        <w:rPr>
          <w:lang w:val="ru-RU"/>
        </w:rPr>
        <w:br/>
        <w:t>(5)Метеорологи приступили к самому грандиозному исследованию Мирового океана, которое когда-либо затевалось.</w:t>
      </w:r>
      <w:r w:rsidRPr="00661FC2">
        <w:rPr>
          <w:lang w:val="ru-RU"/>
        </w:rPr>
        <w:br/>
        <w:t>(6)Участники проекта – учёные из тридцати стран – уже более десяти лет исследуют Океан.</w:t>
      </w:r>
      <w:r w:rsidRPr="00661FC2">
        <w:rPr>
          <w:lang w:val="ru-RU"/>
        </w:rPr>
        <w:br/>
        <w:t>(7)Никогда прежде наука не у</w:t>
      </w:r>
      <w:r w:rsidRPr="00661FC2">
        <w:rPr>
          <w:lang w:val="ru-RU"/>
        </w:rPr>
        <w:t>деляла столько внимания водной среде.</w:t>
      </w:r>
      <w:r w:rsidRPr="00661FC2">
        <w:rPr>
          <w:lang w:val="ru-RU"/>
        </w:rPr>
        <w:br/>
        <w:t>(8)По некоторым данным, всего за какое-то десятилетие количество собранной информации об Океане увеличилось в десятки раз.</w:t>
      </w:r>
      <w:r w:rsidRPr="00661FC2">
        <w:rPr>
          <w:lang w:val="ru-RU"/>
        </w:rPr>
        <w:br/>
        <w:t>(9)«Когда мы приступали к работе, то думали создать нечто вроде моментальной фотографии Океана»</w:t>
      </w:r>
      <w:r w:rsidRPr="00661FC2">
        <w:rPr>
          <w:lang w:val="ru-RU"/>
        </w:rPr>
        <w:t>, – вспоминает один из руководителей проекта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твет: ____________________________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22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16 / 30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Установите соответствие между предло</w:t>
      </w:r>
      <w:r w:rsidRPr="00661FC2">
        <w:rPr>
          <w:lang w:val="ru-RU"/>
        </w:rPr>
        <w:t>жениями (выделенными фрагментами) и названиями изобразительно-выразительных средств языка, которые употреблены в них: к каждой позиции первого столбца подберите соответствующую позицию из второго столбца.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ПРЕДЛОЖЕНИЯ ИЗОБРАЗИТЕЛЬНО-ВЫРАЗИТЕЛЬНЫЕ СРЕДСТВА Я</w:t>
      </w:r>
      <w:r w:rsidRPr="00661FC2">
        <w:rPr>
          <w:lang w:val="ru-RU"/>
        </w:rPr>
        <w:t>ЗЫКА</w:t>
      </w:r>
    </w:p>
    <w:p w:rsidR="00332E80" w:rsidRDefault="00A90614">
      <w:pPr>
        <w:pStyle w:val="a0"/>
      </w:pPr>
      <w:r w:rsidRPr="00661FC2">
        <w:rPr>
          <w:lang w:val="ru-RU"/>
        </w:rPr>
        <w:t xml:space="preserve">А) 1) Думаю думу свою. </w:t>
      </w:r>
      <w:r>
        <w:t>(Н.А. Некрасов)</w:t>
      </w:r>
    </w:p>
    <w:p w:rsidR="00332E80" w:rsidRDefault="00A90614">
      <w:pPr>
        <w:pStyle w:val="Compact"/>
        <w:numPr>
          <w:ilvl w:val="0"/>
          <w:numId w:val="27"/>
        </w:numPr>
      </w:pPr>
      <w:r>
        <w:t>анафора</w:t>
      </w:r>
    </w:p>
    <w:p w:rsidR="00332E80" w:rsidRDefault="00A90614">
      <w:pPr>
        <w:pStyle w:val="FirstParagraph"/>
      </w:pPr>
      <w:r>
        <w:lastRenderedPageBreak/>
        <w:t>Б)</w:t>
      </w:r>
    </w:p>
    <w:p w:rsidR="00332E80" w:rsidRDefault="00A90614">
      <w:pPr>
        <w:pStyle w:val="a0"/>
      </w:pPr>
      <w:r>
        <w:t>В)</w:t>
      </w:r>
    </w:p>
    <w:p w:rsidR="00332E80" w:rsidRDefault="00A90614">
      <w:pPr>
        <w:pStyle w:val="a0"/>
      </w:pPr>
      <w:r>
        <w:t>Г)</w:t>
      </w:r>
    </w:p>
    <w:p w:rsidR="00332E80" w:rsidRDefault="00A90614">
      <w:pPr>
        <w:pStyle w:val="a0"/>
      </w:pPr>
      <w:r>
        <w:t>Д)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В сто сорок солнц закат пылал. (В.В. Маяковский)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Янтарь на трубках Цареграда,</w:t>
      </w:r>
      <w:r w:rsidRPr="00661FC2">
        <w:rPr>
          <w:lang w:val="ru-RU"/>
        </w:rPr>
        <w:br/>
        <w:t>Фарфор и бронза на столе. (А.С. Пушкин)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Край ты мой заброшенный,</w:t>
      </w:r>
      <w:r w:rsidRPr="00661FC2">
        <w:rPr>
          <w:lang w:val="ru-RU"/>
        </w:rPr>
        <w:br/>
        <w:t>Край ты мой, пустырь. (С.А. Есенин)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Остаться мне случиться одному.</w:t>
      </w:r>
      <w:r w:rsidRPr="00661FC2">
        <w:rPr>
          <w:lang w:val="ru-RU"/>
        </w:rPr>
        <w:br/>
        <w:t>Навеки. В самом деле. Без возврата. (Е.М. Винокуров)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Запишите в таблицу выбранные цифры под соответствующими буквами.</w:t>
      </w:r>
    </w:p>
    <w:p w:rsidR="00332E80" w:rsidRDefault="00A90614">
      <w:pPr>
        <w:pStyle w:val="a0"/>
      </w:pPr>
      <w:r>
        <w:t>Ответ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79"/>
        <w:gridCol w:w="1652"/>
        <w:gridCol w:w="1666"/>
        <w:gridCol w:w="1583"/>
        <w:gridCol w:w="1716"/>
      </w:tblGrid>
      <w:tr w:rsidR="00332E80">
        <w:trPr>
          <w:tblHeader/>
        </w:trPr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А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Б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В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Г</w:t>
            </w:r>
          </w:p>
        </w:tc>
        <w:tc>
          <w:tcPr>
            <w:tcW w:w="0" w:type="auto"/>
            <w:shd w:val="clear" w:color="auto" w:fill="B9CDE5"/>
          </w:tcPr>
          <w:p w:rsidR="00332E80" w:rsidRDefault="00A90614">
            <w:pPr>
              <w:pStyle w:val="Compact"/>
            </w:pPr>
            <w:r>
              <w:rPr>
                <w:b/>
              </w:rPr>
              <w:t>Д</w:t>
            </w:r>
          </w:p>
        </w:tc>
      </w:tr>
      <w:tr w:rsidR="00332E80"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  <w:tc>
          <w:tcPr>
            <w:tcW w:w="0" w:type="auto"/>
          </w:tcPr>
          <w:p w:rsidR="00332E80" w:rsidRDefault="00332E80">
            <w:pPr>
              <w:pStyle w:val="Compact"/>
            </w:pPr>
          </w:p>
        </w:tc>
      </w:tr>
    </w:tbl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© 2026 Федеральная служба по надзору в сфере образования и науки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Демонстрационный вариант ЕГЭ 2026 г. РУССКИЙ ЯЗЫК, 11 класс. 17 / 30</w:t>
      </w:r>
    </w:p>
    <w:p w:rsidR="00332E80" w:rsidRPr="00661FC2" w:rsidRDefault="00A90614">
      <w:pPr>
        <w:pStyle w:val="a0"/>
        <w:rPr>
          <w:lang w:val="ru-RU"/>
        </w:rPr>
      </w:pPr>
      <w:r w:rsidRPr="00661FC2">
        <w:rPr>
          <w:lang w:val="ru-RU"/>
        </w:rPr>
        <w:t>Прочитайте текст и выполните задания 23–27.</w:t>
      </w:r>
    </w:p>
    <w:p w:rsidR="00332E80" w:rsidRPr="00661FC2" w:rsidRDefault="00A90614">
      <w:pPr>
        <w:pStyle w:val="a0"/>
        <w:ind w:firstLine="482"/>
        <w:rPr>
          <w:lang w:val="ru-RU"/>
        </w:rPr>
      </w:pPr>
      <w:r w:rsidRPr="00661FC2">
        <w:rPr>
          <w:b/>
          <w:bCs/>
          <w:lang w:val="ru-RU"/>
        </w:rPr>
        <w:t>(1)</w:t>
      </w:r>
      <w:r w:rsidRPr="00661FC2">
        <w:rPr>
          <w:lang w:val="ru-RU"/>
        </w:rPr>
        <w:t xml:space="preserve"> Есть в человеческом характере такая черта – с удовольствием вспоминать прошлые трудности, тобой преодолённые. </w:t>
      </w:r>
      <w:r w:rsidRPr="00661FC2">
        <w:rPr>
          <w:b/>
          <w:bCs/>
          <w:lang w:val="ru-RU"/>
        </w:rPr>
        <w:t>(2)</w:t>
      </w:r>
      <w:r w:rsidRPr="00661FC2">
        <w:rPr>
          <w:lang w:val="ru-RU"/>
        </w:rPr>
        <w:t xml:space="preserve"> Это всегда приятно. </w:t>
      </w:r>
      <w:r w:rsidRPr="00661FC2">
        <w:rPr>
          <w:b/>
          <w:bCs/>
          <w:lang w:val="ru-RU"/>
        </w:rPr>
        <w:t>(3)</w:t>
      </w:r>
      <w:r w:rsidRPr="00661FC2">
        <w:rPr>
          <w:lang w:val="ru-RU"/>
        </w:rPr>
        <w:t xml:space="preserve"> П</w:t>
      </w:r>
      <w:r w:rsidRPr="00661FC2">
        <w:rPr>
          <w:lang w:val="ru-RU"/>
        </w:rPr>
        <w:t>ребывание в армии стало делом нашей чести, так же как для прежних молодых поколений участие в Гражданской войне, в строительстве Комсомольска и Магнитки, в покорении Арктики, а для нынешнего – в освоении целины и земель Сибири, хотя мне кажется не совсем т</w:t>
      </w:r>
      <w:r w:rsidRPr="00661FC2">
        <w:rPr>
          <w:lang w:val="ru-RU"/>
        </w:rPr>
        <w:t xml:space="preserve">очным сравнение мирных строек с передним краем: это всё-таки </w:t>
      </w:r>
      <w:r w:rsidRPr="00661FC2">
        <w:rPr>
          <w:lang w:val="ru-RU"/>
        </w:rPr>
        <w:lastRenderedPageBreak/>
        <w:t xml:space="preserve">слишком разные вещи. </w:t>
      </w:r>
      <w:r w:rsidRPr="00661FC2">
        <w:rPr>
          <w:b/>
          <w:bCs/>
          <w:lang w:val="ru-RU"/>
        </w:rPr>
        <w:t>(4)</w:t>
      </w:r>
      <w:r w:rsidRPr="00661FC2">
        <w:rPr>
          <w:lang w:val="ru-RU"/>
        </w:rPr>
        <w:t xml:space="preserve"> Верно говорят, что характер моего поколения был сформирован армией военной поры. </w:t>
      </w:r>
      <w:r w:rsidRPr="00661FC2">
        <w:rPr>
          <w:b/>
          <w:bCs/>
          <w:lang w:val="ru-RU"/>
        </w:rPr>
        <w:t>(5)</w:t>
      </w:r>
      <w:r w:rsidRPr="00661FC2">
        <w:rPr>
          <w:lang w:val="ru-RU"/>
        </w:rPr>
        <w:t xml:space="preserve"> Мы находились в том возрасте, когда человек особенно пригоден для окончательного офор</w:t>
      </w:r>
      <w:r w:rsidRPr="00661FC2">
        <w:rPr>
          <w:lang w:val="ru-RU"/>
        </w:rPr>
        <w:t xml:space="preserve">мления, если он попадает в надёжные и умелые руки. </w:t>
      </w:r>
      <w:r w:rsidRPr="00661FC2">
        <w:rPr>
          <w:b/>
          <w:bCs/>
          <w:lang w:val="ru-RU"/>
        </w:rPr>
        <w:t>(6)</w:t>
      </w:r>
      <w:r w:rsidRPr="00661FC2">
        <w:rPr>
          <w:lang w:val="ru-RU"/>
        </w:rPr>
        <w:t xml:space="preserve"> Мы были подготовлены к этому ещё всем детством, всем воспитанием, всеми прекрасными традициями революции и Гражданской войны, перешедшими к нам от старших. </w:t>
      </w:r>
      <w:r w:rsidRPr="00661FC2">
        <w:rPr>
          <w:b/>
          <w:bCs/>
          <w:lang w:val="ru-RU"/>
        </w:rPr>
        <w:t>(7)</w:t>
      </w:r>
      <w:r w:rsidRPr="00661FC2">
        <w:rPr>
          <w:lang w:val="ru-RU"/>
        </w:rPr>
        <w:t xml:space="preserve"> Мы пришли в армию – наши кости ещё не окр</w:t>
      </w:r>
      <w:r w:rsidRPr="00661FC2">
        <w:rPr>
          <w:lang w:val="ru-RU"/>
        </w:rPr>
        <w:t xml:space="preserve">епли, не затвердели мускулы, мы ещё росли. </w:t>
      </w:r>
      <w:r w:rsidRPr="00661FC2">
        <w:rPr>
          <w:b/>
          <w:bCs/>
          <w:lang w:val="ru-RU"/>
        </w:rPr>
        <w:t>(8)</w:t>
      </w:r>
      <w:r w:rsidRPr="00661FC2">
        <w:rPr>
          <w:lang w:val="ru-RU"/>
        </w:rPr>
        <w:t xml:space="preserve"> Когда после нас осматривали новые медицинские комиссии, или, как тогда говорили, «перекомиссии», оказалось, что многие из нас прибавили в росте по нескольку сантиметров. </w:t>
      </w:r>
      <w:r w:rsidRPr="00661FC2">
        <w:rPr>
          <w:b/>
          <w:bCs/>
          <w:lang w:val="ru-RU"/>
        </w:rPr>
        <w:t>(9)</w:t>
      </w:r>
      <w:r w:rsidRPr="00661FC2">
        <w:rPr>
          <w:lang w:val="ru-RU"/>
        </w:rPr>
        <w:t xml:space="preserve"> А как выросли наши души и характеры</w:t>
      </w:r>
      <w:r w:rsidRPr="00661FC2">
        <w:rPr>
          <w:lang w:val="ru-RU"/>
        </w:rPr>
        <w:t xml:space="preserve">! </w:t>
      </w:r>
      <w:r w:rsidRPr="00661FC2">
        <w:rPr>
          <w:b/>
          <w:bCs/>
          <w:lang w:val="ru-RU"/>
        </w:rPr>
        <w:t>(10)</w:t>
      </w:r>
      <w:r w:rsidRPr="00661FC2">
        <w:rPr>
          <w:lang w:val="ru-RU"/>
        </w:rPr>
        <w:t xml:space="preserve"> Армия многому научила нас. </w:t>
      </w:r>
      <w:r w:rsidRPr="00661FC2">
        <w:rPr>
          <w:b/>
          <w:bCs/>
          <w:lang w:val="ru-RU"/>
        </w:rPr>
        <w:t>(11)</w:t>
      </w:r>
      <w:r w:rsidRPr="00661FC2">
        <w:rPr>
          <w:lang w:val="ru-RU"/>
        </w:rPr>
        <w:t xml:space="preserve"> Это были, в свою очередь, наши университеты. </w:t>
      </w:r>
      <w:r w:rsidRPr="00661FC2">
        <w:rPr>
          <w:b/>
          <w:bCs/>
          <w:lang w:val="ru-RU"/>
        </w:rPr>
        <w:t>(12)</w:t>
      </w:r>
      <w:r w:rsidRPr="00661FC2">
        <w:rPr>
          <w:lang w:val="ru-RU"/>
        </w:rPr>
        <w:t xml:space="preserve"> Одних она приобщила к технике – к танку, пушке, самолёту; других научила владеть топором, пилой и лопатой. </w:t>
      </w:r>
      <w:r w:rsidRPr="00661FC2">
        <w:rPr>
          <w:b/>
          <w:bCs/>
          <w:lang w:val="ru-RU"/>
        </w:rPr>
        <w:t>(13)</w:t>
      </w:r>
      <w:r w:rsidRPr="00661FC2">
        <w:rPr>
          <w:lang w:val="ru-RU"/>
        </w:rPr>
        <w:t xml:space="preserve"> </w:t>
      </w:r>
      <w:r w:rsidRPr="00661FC2">
        <w:rPr>
          <w:lang w:val="ru-RU"/>
        </w:rPr>
        <w:t xml:space="preserve">А близость к природе, к земле, на которой лежишь, по которой идёшь, которую копаешь! </w:t>
      </w:r>
      <w:r w:rsidRPr="00661FC2">
        <w:rPr>
          <w:b/>
          <w:bCs/>
          <w:lang w:val="ru-RU"/>
        </w:rPr>
        <w:t>(14)</w:t>
      </w:r>
      <w:r w:rsidRPr="00661FC2">
        <w:rPr>
          <w:lang w:val="ru-RU"/>
        </w:rPr>
        <w:t xml:space="preserve"> Армия научила нас мужской дружбе – мы знали, пожалуй, только детскую. </w:t>
      </w:r>
      <w:r w:rsidRPr="00661FC2">
        <w:rPr>
          <w:b/>
          <w:bCs/>
          <w:lang w:val="ru-RU"/>
        </w:rPr>
        <w:t>(15)</w:t>
      </w:r>
      <w:r w:rsidRPr="00661FC2">
        <w:rPr>
          <w:lang w:val="ru-RU"/>
        </w:rPr>
        <w:t xml:space="preserve"> Мы ушли юношами, а вернулись мужами. </w:t>
      </w:r>
      <w:r w:rsidRPr="00661FC2">
        <w:rPr>
          <w:b/>
          <w:bCs/>
          <w:lang w:val="ru-RU"/>
        </w:rPr>
        <w:t>(16)</w:t>
      </w:r>
      <w:r w:rsidRPr="00661FC2">
        <w:rPr>
          <w:lang w:val="ru-RU"/>
        </w:rPr>
        <w:t xml:space="preserve"> Скольких обрели мы новых друзей и скольких из них</w:t>
      </w:r>
      <w:r w:rsidRPr="00661FC2">
        <w:rPr>
          <w:lang w:val="ru-RU"/>
        </w:rPr>
        <w:t xml:space="preserve"> потеряли, чтобы не забыть никогда!</w:t>
      </w:r>
      <w:bookmarkEnd w:id="0"/>
      <w:bookmarkEnd w:id="1"/>
    </w:p>
    <w:sectPr w:rsidR="00332E80" w:rsidRPr="00661FC2">
      <w:headerReference w:type="default" r:id="rId7"/>
      <w:footerReference w:type="default" r:id="rId8"/>
      <w:pgSz w:w="11906" w:h="16838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0614" w:rsidRDefault="00A90614">
      <w:pPr>
        <w:spacing w:line="240" w:lineRule="auto"/>
      </w:pPr>
      <w:r>
        <w:separator/>
      </w:r>
    </w:p>
  </w:endnote>
  <w:endnote w:type="continuationSeparator" w:id="0">
    <w:p w:rsidR="00A90614" w:rsidRDefault="00A906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(正文 CS 字体)">
    <w:altName w:val="宋体"/>
    <w:charset w:val="86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63818139"/>
    </w:sdtPr>
    <w:sdtEndPr/>
    <w:sdtContent>
      <w:p w:rsidR="00332E80" w:rsidRDefault="00A90614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61FC2" w:rsidRPr="00661FC2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:rsidR="00332E80" w:rsidRDefault="00332E80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0614" w:rsidRDefault="00A90614">
      <w:pPr>
        <w:spacing w:line="240" w:lineRule="auto"/>
      </w:pPr>
      <w:r>
        <w:separator/>
      </w:r>
    </w:p>
  </w:footnote>
  <w:footnote w:type="continuationSeparator" w:id="0">
    <w:p w:rsidR="00A90614" w:rsidRDefault="00A9061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1FC2" w:rsidRDefault="00661FC2">
    <w:pPr>
      <w:pStyle w:val="ab"/>
    </w:pPr>
    <w:r w:rsidRPr="00661FC2">
      <w:t>https://www.markdocx.com/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0000A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0000A991"/>
    <w:lvl w:ilvl="0">
      <w:numFmt w:val="bullet"/>
      <w:suff w:val="space"/>
      <w:lvlText w:val="•"/>
      <w:lvlJc w:val="left"/>
      <w:pPr>
        <w:ind w:left="0" w:firstLine="567"/>
      </w:pPr>
      <w:rPr>
        <w:rFonts w:ascii="Microsoft YaHei" w:eastAsia="Microsoft YaHei" w:hAnsi="Microsoft YaHei" w:hint="eastAsia"/>
        <w:sz w:val="28"/>
      </w:rPr>
    </w:lvl>
    <w:lvl w:ilvl="1">
      <w:numFmt w:val="bullet"/>
      <w:suff w:val="space"/>
      <w:lvlText w:val=""/>
      <w:lvlJc w:val="left"/>
      <w:pPr>
        <w:ind w:left="567" w:firstLine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left="1134" w:firstLine="567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left="1701" w:firstLine="567"/>
      </w:pPr>
      <w:rPr>
        <w:rFonts w:ascii="Microsoft YaHei" w:eastAsia="Microsoft YaHei" w:hAnsi="Microsoft YaHei" w:hint="eastAsia"/>
        <w:sz w:val="28"/>
      </w:rPr>
    </w:lvl>
    <w:lvl w:ilvl="4">
      <w:numFmt w:val="bullet"/>
      <w:suff w:val="space"/>
      <w:lvlText w:val="•"/>
      <w:lvlJc w:val="left"/>
      <w:pPr>
        <w:ind w:left="2268" w:firstLine="567"/>
      </w:pPr>
      <w:rPr>
        <w:rFonts w:ascii="Microsoft YaHei" w:eastAsia="Microsoft YaHei" w:hAnsi="Microsoft YaHei" w:hint="eastAsia"/>
        <w:sz w:val="28"/>
      </w:rPr>
    </w:lvl>
    <w:lvl w:ilvl="5">
      <w:numFmt w:val="bullet"/>
      <w:suff w:val="space"/>
      <w:lvlText w:val="•"/>
      <w:lvlJc w:val="left"/>
      <w:pPr>
        <w:ind w:left="2835" w:firstLine="567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left="3402" w:firstLine="567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left="3969" w:firstLine="567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left="4536" w:firstLine="567"/>
      </w:pPr>
      <w:rPr>
        <w:rFonts w:hint="eastAsia"/>
        <w:sz w:val="28"/>
      </w:rPr>
    </w:lvl>
  </w:abstractNum>
  <w:abstractNum w:abstractNumId="2">
    <w:nsid w:val="00A99201"/>
    <w:multiLevelType w:val="multilevel"/>
    <w:tmpl w:val="00A99201"/>
    <w:lvl w:ilvl="0">
      <w:start w:val="1"/>
      <w:numFmt w:val="decimal"/>
      <w:suff w:val="space"/>
      <w:lvlText w:val="%1."/>
      <w:lvlJc w:val="right"/>
      <w:pPr>
        <w:ind w:left="0" w:firstLine="851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left="567" w:firstLine="851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left="1134" w:firstLine="851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left="1701" w:firstLine="85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left="2268" w:firstLine="851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left="2835" w:firstLine="851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left="3402" w:firstLine="851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left="3969" w:firstLine="851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left="4536" w:firstLine="851"/>
      </w:pPr>
      <w:rPr>
        <w:rFonts w:hint="eastAsia"/>
      </w:rPr>
    </w:lvl>
  </w:abstractNum>
  <w:abstractNum w:abstractNumId="3">
    <w:nsid w:val="00A99421"/>
    <w:multiLevelType w:val="multilevel"/>
    <w:tmpl w:val="7516630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4">
    <w:nsid w:val="00A99422"/>
    <w:multiLevelType w:val="multilevel"/>
    <w:tmpl w:val="AFFCFC72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0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1645B"/>
    <w:rsid w:val="00025AF3"/>
    <w:rsid w:val="00047E47"/>
    <w:rsid w:val="00087D78"/>
    <w:rsid w:val="00091BE4"/>
    <w:rsid w:val="00113CC5"/>
    <w:rsid w:val="0017089F"/>
    <w:rsid w:val="001B6BBA"/>
    <w:rsid w:val="001D786D"/>
    <w:rsid w:val="00221DDC"/>
    <w:rsid w:val="002C5429"/>
    <w:rsid w:val="002F133B"/>
    <w:rsid w:val="00332E80"/>
    <w:rsid w:val="0033595C"/>
    <w:rsid w:val="00382843"/>
    <w:rsid w:val="00482A2A"/>
    <w:rsid w:val="005C2C5B"/>
    <w:rsid w:val="00661FC2"/>
    <w:rsid w:val="006747B6"/>
    <w:rsid w:val="00683C59"/>
    <w:rsid w:val="006B564A"/>
    <w:rsid w:val="007B7F35"/>
    <w:rsid w:val="007F1979"/>
    <w:rsid w:val="007F29BC"/>
    <w:rsid w:val="008F4924"/>
    <w:rsid w:val="009013F6"/>
    <w:rsid w:val="009149B5"/>
    <w:rsid w:val="00970C9D"/>
    <w:rsid w:val="00977B74"/>
    <w:rsid w:val="00A14FF3"/>
    <w:rsid w:val="00A90614"/>
    <w:rsid w:val="00AA1B8B"/>
    <w:rsid w:val="00AF14BC"/>
    <w:rsid w:val="00B25A83"/>
    <w:rsid w:val="00BB0144"/>
    <w:rsid w:val="00BD4F7D"/>
    <w:rsid w:val="00BF6B73"/>
    <w:rsid w:val="00C00C92"/>
    <w:rsid w:val="00C06AC9"/>
    <w:rsid w:val="00C214C8"/>
    <w:rsid w:val="00C47116"/>
    <w:rsid w:val="00C63491"/>
    <w:rsid w:val="00D14922"/>
    <w:rsid w:val="00D83FFB"/>
    <w:rsid w:val="00DC0840"/>
    <w:rsid w:val="00E1645B"/>
    <w:rsid w:val="00E44B39"/>
    <w:rsid w:val="00E56281"/>
    <w:rsid w:val="00FC335F"/>
    <w:rsid w:val="00FE1EFD"/>
    <w:rsid w:val="07B93491"/>
    <w:rsid w:val="367E3A4E"/>
    <w:rsid w:val="380A4A6F"/>
    <w:rsid w:val="444A6219"/>
    <w:rsid w:val="51BB0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88D5CF9-8871-4092-A22A-9A11F9B43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header" w:qFormat="1"/>
    <w:lsdException w:name="footer" w:uiPriority="99" w:qFormat="1"/>
    <w:lsdException w:name="caption" w:qFormat="1"/>
    <w:lsdException w:name="footnote reference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line="360" w:lineRule="auto"/>
    </w:pPr>
    <w:rPr>
      <w:rFonts w:ascii="Times New Roman" w:eastAsia="SimSun" w:hAnsi="Times New Roman"/>
      <w:sz w:val="24"/>
      <w:szCs w:val="24"/>
      <w:lang w:val="en-US" w:eastAsia="en-US"/>
    </w:rPr>
  </w:style>
  <w:style w:type="paragraph" w:styleId="1">
    <w:name w:val="heading 1"/>
    <w:basedOn w:val="a"/>
    <w:next w:val="a0"/>
    <w:autoRedefine/>
    <w:uiPriority w:val="9"/>
    <w:qFormat/>
    <w:pPr>
      <w:keepNext/>
      <w:keepLines/>
      <w:pageBreakBefore/>
      <w:spacing w:before="480"/>
      <w:jc w:val="center"/>
      <w:outlineLvl w:val="0"/>
    </w:pPr>
    <w:rPr>
      <w:rFonts w:eastAsia="SimHei"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300"/>
      <w:outlineLvl w:val="1"/>
    </w:pPr>
    <w:rPr>
      <w:rFonts w:eastAsia="SimHe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="SimHei" w:hAnsiTheme="majorHAnsi" w:cstheme="majorBidi"/>
      <w:b/>
      <w:bCs/>
      <w:sz w:val="26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="SimHei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="SimHei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="SimHei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FirstParagraph"/>
    <w:link w:val="a4"/>
    <w:qFormat/>
  </w:style>
  <w:style w:type="paragraph" w:customStyle="1" w:styleId="FirstParagraph">
    <w:name w:val="First Paragraph"/>
    <w:basedOn w:val="a"/>
    <w:next w:val="a0"/>
    <w:qFormat/>
    <w:pPr>
      <w:spacing w:before="180"/>
      <w:ind w:firstLineChars="200" w:firstLine="480"/>
    </w:pPr>
    <w:rPr>
      <w:rFonts w:ascii="Cambria Math" w:eastAsia="Cambria Math" w:hAnsi="Cambria Math"/>
      <w:lang w:eastAsia="zh-CN"/>
    </w:rPr>
  </w:style>
  <w:style w:type="paragraph" w:styleId="a5">
    <w:name w:val="caption"/>
    <w:basedOn w:val="a"/>
    <w:link w:val="a6"/>
    <w:qFormat/>
    <w:pPr>
      <w:spacing w:after="120"/>
      <w:jc w:val="center"/>
    </w:pPr>
  </w:style>
  <w:style w:type="paragraph" w:styleId="a7">
    <w:name w:val="Block Text"/>
    <w:basedOn w:val="a"/>
    <w:uiPriority w:val="9"/>
    <w:unhideWhenUsed/>
    <w:qFormat/>
    <w:pPr>
      <w:pBdr>
        <w:left w:val="single" w:sz="48" w:space="4" w:color="BFBFBF" w:themeColor="background1" w:themeShade="BF"/>
      </w:pBdr>
      <w:spacing w:before="100"/>
      <w:ind w:leftChars="200" w:left="200" w:rightChars="100" w:right="100"/>
    </w:pPr>
    <w:rPr>
      <w:rFonts w:eastAsiaTheme="minorEastAsia"/>
      <w:lang w:eastAsia="zh-CN"/>
    </w:r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footer"/>
    <w:basedOn w:val="a"/>
    <w:link w:val="aa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b">
    <w:name w:val="header"/>
    <w:basedOn w:val="a"/>
    <w:link w:val="ac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e"/>
    <w:next w:val="a0"/>
    <w:qFormat/>
    <w:pPr>
      <w:spacing w:before="240"/>
    </w:pPr>
    <w:rPr>
      <w:sz w:val="30"/>
      <w:szCs w:val="30"/>
    </w:rPr>
  </w:style>
  <w:style w:type="paragraph" w:styleId="ae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f">
    <w:name w:val="footnote text"/>
    <w:basedOn w:val="a"/>
    <w:uiPriority w:val="9"/>
    <w:unhideWhenUsed/>
    <w:qFormat/>
  </w:style>
  <w:style w:type="character" w:styleId="af0">
    <w:name w:val="Hyperlink"/>
    <w:basedOn w:val="a6"/>
    <w:qFormat/>
    <w:rPr>
      <w:rFonts w:ascii="Times New Roman" w:eastAsia="SimSun" w:hAnsi="Times New Roman"/>
      <w:color w:val="0070C0"/>
    </w:rPr>
  </w:style>
  <w:style w:type="character" w:customStyle="1" w:styleId="a6">
    <w:name w:val="Название объекта Знак"/>
    <w:basedOn w:val="a1"/>
    <w:link w:val="a5"/>
    <w:qFormat/>
    <w:rPr>
      <w:rFonts w:ascii="Times New Roman" w:eastAsia="SimSun" w:hAnsi="Times New Roman"/>
    </w:rPr>
  </w:style>
  <w:style w:type="character" w:styleId="af1">
    <w:name w:val="footnote reference"/>
    <w:basedOn w:val="a6"/>
    <w:qFormat/>
    <w:rPr>
      <w:rFonts w:ascii="Times New Roman" w:eastAsia="SimSun" w:hAnsi="Times New Roman"/>
      <w:vertAlign w:val="superscript"/>
    </w:rPr>
  </w:style>
  <w:style w:type="paragraph" w:customStyle="1" w:styleId="Compact">
    <w:name w:val="Compact"/>
    <w:basedOn w:val="a0"/>
    <w:qFormat/>
    <w:pPr>
      <w:spacing w:before="60" w:after="60"/>
      <w:ind w:firstLineChars="0"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tabs>
        <w:tab w:val="left" w:pos="384"/>
      </w:tabs>
      <w:spacing w:line="240" w:lineRule="auto"/>
      <w:ind w:left="200" w:hangingChars="200" w:hanging="200"/>
    </w:pPr>
    <w:rPr>
      <w:rFonts w:ascii="Cambria Math" w:hAnsi="Cambria Math"/>
    </w:rPr>
  </w:style>
  <w:style w:type="table" w:customStyle="1" w:styleId="Table">
    <w:name w:val="Table"/>
    <w:semiHidden/>
    <w:unhideWhenUsed/>
    <w:qFormat/>
    <w:pPr>
      <w:jc w:val="center"/>
    </w:pPr>
    <w:rPr>
      <w:rFonts w:ascii="Times New Roman" w:eastAsia="SimSun" w:hAnsi="Times New Roman"/>
      <w:lang w:eastAsia="zh-CN"/>
    </w:rPr>
    <w:tblPr>
      <w:jc w:val="center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eastAsia="SimSun"/>
        <w:b/>
        <w:i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qFormat/>
    <w:rPr>
      <w:rFonts w:ascii="SimSun" w:eastAsia="SimSun" w:hAnsi="SimSun" w:cs="Times New Roman (正文 CS 字体)"/>
      <w:color w:val="404040" w:themeColor="text1" w:themeTint="BF"/>
      <w:sz w:val="21"/>
      <w:shd w:val="solid" w:color="F3F4F4" w:fill="F2F2F2" w:themeFill="background1" w:themeFillShade="F2"/>
      <w:lang w:eastAsia="zh-CN"/>
    </w:rPr>
  </w:style>
  <w:style w:type="paragraph" w:customStyle="1" w:styleId="SourceCode">
    <w:name w:val="Source Code"/>
    <w:basedOn w:val="a"/>
    <w:link w:val="VerbatimChar"/>
    <w:qFormat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solid" w:color="F3F4F4" w:fill="F2F2F2" w:themeFill="background1" w:themeFillShade="F2"/>
      <w:wordWrap w:val="0"/>
      <w:ind w:leftChars="300" w:left="300"/>
    </w:pPr>
    <w:rPr>
      <w:rFonts w:ascii="SimSun" w:hAnsi="SimSun" w:cs="Times New Roman (正文 CS 字体)"/>
      <w:color w:val="404040" w:themeColor="text1" w:themeTint="BF"/>
      <w:sz w:val="21"/>
      <w:shd w:val="pct5" w:color="auto" w:fill="auto"/>
      <w:lang w:eastAsia="zh-CN"/>
    </w:rPr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Основной текст Знак"/>
    <w:basedOn w:val="a1"/>
    <w:link w:val="a0"/>
    <w:qFormat/>
    <w:rPr>
      <w:rFonts w:ascii="Cambria Math" w:eastAsia="Cambria Math" w:hAnsi="Cambria Math"/>
      <w:lang w:eastAsia="zh-CN"/>
    </w:rPr>
  </w:style>
  <w:style w:type="character" w:customStyle="1" w:styleId="ac">
    <w:name w:val="Верхний колонтитул Знак"/>
    <w:basedOn w:val="a1"/>
    <w:link w:val="ab"/>
    <w:qFormat/>
    <w:rPr>
      <w:sz w:val="18"/>
      <w:szCs w:val="18"/>
    </w:rPr>
  </w:style>
  <w:style w:type="character" w:customStyle="1" w:styleId="aa">
    <w:name w:val="Нижний колонтитул Знак"/>
    <w:basedOn w:val="a1"/>
    <w:link w:val="a9"/>
    <w:uiPriority w:val="99"/>
    <w:qFormat/>
    <w:rPr>
      <w:sz w:val="18"/>
      <w:szCs w:val="18"/>
    </w:rPr>
  </w:style>
  <w:style w:type="paragraph" w:customStyle="1" w:styleId="af2">
    <w:name w:val="图片"/>
    <w:basedOn w:val="FirstParagraph"/>
    <w:qFormat/>
    <w:pPr>
      <w:keepNext/>
      <w:jc w:val="center"/>
    </w:pPr>
  </w:style>
  <w:style w:type="paragraph" w:customStyle="1" w:styleId="Compact10071">
    <w:name w:val="样式 Compact + 10 磅 首行缩进:  0.71 厘米"/>
    <w:basedOn w:val="Compact"/>
    <w:qFormat/>
    <w:rPr>
      <w:rFonts w:cs="SimSun"/>
      <w:sz w:val="20"/>
      <w:szCs w:val="20"/>
    </w:rPr>
  </w:style>
  <w:style w:type="paragraph" w:customStyle="1" w:styleId="Compact100710">
    <w:name w:val="样式 Compact + 10 磅 加粗 首行缩进:  0.71 厘米"/>
    <w:basedOn w:val="Compact"/>
    <w:qFormat/>
    <w:rPr>
      <w:rFonts w:cs="SimSun"/>
      <w:bCs/>
      <w:sz w:val="20"/>
      <w:szCs w:val="20"/>
    </w:rPr>
  </w:style>
  <w:style w:type="paragraph" w:customStyle="1" w:styleId="img">
    <w:name w:val="img"/>
    <w:basedOn w:val="a"/>
    <w:qFormat/>
    <w:pPr>
      <w:jc w:val="center"/>
    </w:pPr>
    <w:rPr>
      <w:lang w:eastAsia="zh-CN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3822</Words>
  <Characters>21788</Characters>
  <Application>Microsoft Office Word</Application>
  <DocSecurity>0</DocSecurity>
  <Lines>181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Ольга</dc:creator>
  <cp:keywords/>
  <cp:lastModifiedBy>Ольга</cp:lastModifiedBy>
  <cp:revision>2</cp:revision>
  <dcterms:created xsi:type="dcterms:W3CDTF">2026-05-04T04:14:00Z</dcterms:created>
  <dcterms:modified xsi:type="dcterms:W3CDTF">2026-05-04T04:14:00Z</dcterms:modified>
</cp:coreProperties>
</file>